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020F9B" w14:textId="2D3B73B0" w:rsidR="00E47B99" w:rsidRPr="003C100B" w:rsidRDefault="00E47B99" w:rsidP="003C100B">
      <w:pPr>
        <w:jc w:val="center"/>
        <w:rPr>
          <w:b/>
          <w:sz w:val="24"/>
        </w:rPr>
      </w:pPr>
      <w:bookmarkStart w:id="0" w:name="_GoBack"/>
      <w:bookmarkEnd w:id="0"/>
      <w:r w:rsidRPr="003C100B">
        <w:rPr>
          <w:b/>
          <w:sz w:val="24"/>
        </w:rPr>
        <w:t>Pripreme za razredbeni postupa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4"/>
        <w:gridCol w:w="1741"/>
        <w:gridCol w:w="1710"/>
        <w:gridCol w:w="1971"/>
        <w:gridCol w:w="1750"/>
      </w:tblGrid>
      <w:tr w:rsidR="00E47B99" w:rsidRPr="003C100B" w14:paraId="3F6D49B9" w14:textId="77777777" w:rsidTr="005E16B3">
        <w:tc>
          <w:tcPr>
            <w:tcW w:w="9016" w:type="dxa"/>
            <w:gridSpan w:val="5"/>
            <w:shd w:val="clear" w:color="auto" w:fill="FFFF00"/>
            <w:vAlign w:val="center"/>
          </w:tcPr>
          <w:p w14:paraId="36463BB4" w14:textId="60401FB3" w:rsidR="00E80A4E" w:rsidRPr="00E80A4E" w:rsidRDefault="00E47B99" w:rsidP="00E80A4E">
            <w:pPr>
              <w:pStyle w:val="ListParagraph"/>
              <w:numPr>
                <w:ilvl w:val="0"/>
                <w:numId w:val="1"/>
              </w:numPr>
              <w:jc w:val="center"/>
              <w:rPr>
                <w:b/>
                <w:sz w:val="24"/>
              </w:rPr>
            </w:pPr>
            <w:r w:rsidRPr="00E80A4E">
              <w:rPr>
                <w:b/>
                <w:sz w:val="24"/>
              </w:rPr>
              <w:t xml:space="preserve">do </w:t>
            </w:r>
            <w:r w:rsidR="00905E3B" w:rsidRPr="00E80A4E">
              <w:rPr>
                <w:b/>
                <w:sz w:val="24"/>
              </w:rPr>
              <w:t>0</w:t>
            </w:r>
            <w:r w:rsidR="00E30325" w:rsidRPr="00E80A4E">
              <w:rPr>
                <w:b/>
                <w:sz w:val="24"/>
              </w:rPr>
              <w:t>5</w:t>
            </w:r>
            <w:r w:rsidRPr="00E80A4E">
              <w:rPr>
                <w:b/>
                <w:sz w:val="24"/>
              </w:rPr>
              <w:t>. 06. 202</w:t>
            </w:r>
            <w:r w:rsidR="00E30325" w:rsidRPr="00E80A4E">
              <w:rPr>
                <w:b/>
                <w:sz w:val="24"/>
              </w:rPr>
              <w:t>6</w:t>
            </w:r>
            <w:r w:rsidRPr="00E80A4E">
              <w:rPr>
                <w:b/>
                <w:sz w:val="24"/>
              </w:rPr>
              <w:t>.</w:t>
            </w:r>
          </w:p>
        </w:tc>
      </w:tr>
      <w:tr w:rsidR="00E47B99" w:rsidRPr="003C100B" w14:paraId="0D37FC79" w14:textId="77777777" w:rsidTr="00E30325">
        <w:tc>
          <w:tcPr>
            <w:tcW w:w="1844" w:type="dxa"/>
            <w:vAlign w:val="center"/>
          </w:tcPr>
          <w:p w14:paraId="4494ECCB" w14:textId="38ACB870" w:rsidR="00E47B99" w:rsidRPr="003C100B" w:rsidRDefault="00E47B99" w:rsidP="003C100B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AKTIVNOST</w:t>
            </w:r>
          </w:p>
        </w:tc>
        <w:tc>
          <w:tcPr>
            <w:tcW w:w="1741" w:type="dxa"/>
            <w:vAlign w:val="center"/>
          </w:tcPr>
          <w:p w14:paraId="204D0ACE" w14:textId="4212EFE6" w:rsidR="00E47B99" w:rsidRPr="003C100B" w:rsidRDefault="00E47B99" w:rsidP="003C100B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DATUM</w:t>
            </w:r>
          </w:p>
        </w:tc>
        <w:tc>
          <w:tcPr>
            <w:tcW w:w="1710" w:type="dxa"/>
            <w:vAlign w:val="center"/>
          </w:tcPr>
          <w:p w14:paraId="46A43942" w14:textId="3E237A8D" w:rsidR="00E47B99" w:rsidRPr="003C100B" w:rsidRDefault="00E47B99" w:rsidP="003C100B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VRIJEME</w:t>
            </w:r>
          </w:p>
        </w:tc>
        <w:tc>
          <w:tcPr>
            <w:tcW w:w="1971" w:type="dxa"/>
            <w:vAlign w:val="center"/>
          </w:tcPr>
          <w:p w14:paraId="1375C19C" w14:textId="50385D15" w:rsidR="00E47B99" w:rsidRPr="003C100B" w:rsidRDefault="00E47B99" w:rsidP="003C100B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MJESTO</w:t>
            </w:r>
          </w:p>
        </w:tc>
        <w:tc>
          <w:tcPr>
            <w:tcW w:w="1750" w:type="dxa"/>
            <w:vAlign w:val="center"/>
          </w:tcPr>
          <w:p w14:paraId="25356A33" w14:textId="21FA1EA1" w:rsidR="00E47B99" w:rsidRPr="003C100B" w:rsidRDefault="00E47B99" w:rsidP="003C100B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ASISTENT</w:t>
            </w:r>
          </w:p>
        </w:tc>
      </w:tr>
      <w:tr w:rsidR="00E47B99" w:rsidRPr="003C100B" w14:paraId="2397BCE5" w14:textId="77777777" w:rsidTr="00E30325">
        <w:tc>
          <w:tcPr>
            <w:tcW w:w="1844" w:type="dxa"/>
            <w:shd w:val="clear" w:color="auto" w:fill="F7CAAC" w:themeFill="accent2" w:themeFillTint="66"/>
            <w:vAlign w:val="center"/>
          </w:tcPr>
          <w:p w14:paraId="37DD6E8C" w14:textId="6B13CC8E" w:rsidR="00E47B99" w:rsidRPr="003C100B" w:rsidRDefault="00AE5F55" w:rsidP="003C100B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TRČANJE</w:t>
            </w:r>
          </w:p>
        </w:tc>
        <w:tc>
          <w:tcPr>
            <w:tcW w:w="1741" w:type="dxa"/>
            <w:shd w:val="clear" w:color="auto" w:fill="F7CAAC" w:themeFill="accent2" w:themeFillTint="66"/>
            <w:vAlign w:val="center"/>
          </w:tcPr>
          <w:p w14:paraId="44E6BA5D" w14:textId="6FF300A2" w:rsidR="00E47B99" w:rsidRPr="003C100B" w:rsidRDefault="00E30325" w:rsidP="003C100B">
            <w:pPr>
              <w:jc w:val="center"/>
              <w:rPr>
                <w:sz w:val="24"/>
              </w:rPr>
            </w:pPr>
            <w:r>
              <w:rPr>
                <w:sz w:val="24"/>
              </w:rPr>
              <w:t>01</w:t>
            </w:r>
            <w:r w:rsidR="00AE5F55" w:rsidRPr="003C100B">
              <w:rPr>
                <w:sz w:val="24"/>
              </w:rPr>
              <w:t>.06.</w:t>
            </w:r>
            <w:r w:rsidR="00905E3B">
              <w:rPr>
                <w:sz w:val="24"/>
              </w:rPr>
              <w:t>202</w:t>
            </w:r>
            <w:r>
              <w:rPr>
                <w:sz w:val="24"/>
              </w:rPr>
              <w:t>6</w:t>
            </w:r>
            <w:r w:rsidR="00AE5F55"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F7CAAC" w:themeFill="accent2" w:themeFillTint="66"/>
            <w:vAlign w:val="center"/>
          </w:tcPr>
          <w:p w14:paraId="628862E4" w14:textId="7BE3ACBF" w:rsidR="00E47B99" w:rsidRPr="003C100B" w:rsidRDefault="00E340FD" w:rsidP="003C100B">
            <w:pPr>
              <w:jc w:val="center"/>
              <w:rPr>
                <w:sz w:val="24"/>
              </w:rPr>
            </w:pPr>
            <w:r>
              <w:rPr>
                <w:sz w:val="24"/>
              </w:rPr>
              <w:t>9,00 – 10,</w:t>
            </w:r>
            <w:r w:rsidR="00A63555">
              <w:rPr>
                <w:sz w:val="24"/>
              </w:rPr>
              <w:t>30</w:t>
            </w:r>
          </w:p>
        </w:tc>
        <w:tc>
          <w:tcPr>
            <w:tcW w:w="1971" w:type="dxa"/>
            <w:shd w:val="clear" w:color="auto" w:fill="F7CAAC" w:themeFill="accent2" w:themeFillTint="66"/>
            <w:vAlign w:val="center"/>
          </w:tcPr>
          <w:p w14:paraId="09E61BA9" w14:textId="6750DBC7" w:rsidR="00E47B99" w:rsidRPr="003C100B" w:rsidRDefault="003C100B" w:rsidP="003C100B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ark šuma Marjan</w:t>
            </w:r>
          </w:p>
        </w:tc>
        <w:tc>
          <w:tcPr>
            <w:tcW w:w="1750" w:type="dxa"/>
            <w:shd w:val="clear" w:color="auto" w:fill="F7CAAC" w:themeFill="accent2" w:themeFillTint="66"/>
            <w:vAlign w:val="center"/>
          </w:tcPr>
          <w:p w14:paraId="15F1427A" w14:textId="77777777" w:rsidR="00F10E40" w:rsidRDefault="005A2F3F" w:rsidP="001F2FE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Stanko </w:t>
            </w:r>
            <w:proofErr w:type="spellStart"/>
            <w:r>
              <w:rPr>
                <w:szCs w:val="20"/>
              </w:rPr>
              <w:t>Prološčić</w:t>
            </w:r>
            <w:proofErr w:type="spellEnd"/>
          </w:p>
          <w:p w14:paraId="2546AE41" w14:textId="27DC78F4" w:rsidR="005A2F3F" w:rsidRPr="00A906CE" w:rsidRDefault="005A2F3F" w:rsidP="001F2FE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097 7505 974</w:t>
            </w:r>
          </w:p>
        </w:tc>
      </w:tr>
      <w:tr w:rsidR="00AE5F55" w:rsidRPr="003C100B" w14:paraId="64569712" w14:textId="77777777" w:rsidTr="00E30325">
        <w:tc>
          <w:tcPr>
            <w:tcW w:w="1844" w:type="dxa"/>
            <w:shd w:val="clear" w:color="auto" w:fill="C5E0B3" w:themeFill="accent6" w:themeFillTint="66"/>
            <w:vAlign w:val="center"/>
          </w:tcPr>
          <w:p w14:paraId="0F366966" w14:textId="2563B785" w:rsidR="00AE5F55" w:rsidRPr="003C100B" w:rsidRDefault="00AE5F55" w:rsidP="003C100B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JAKOST / SNAGA</w:t>
            </w:r>
          </w:p>
        </w:tc>
        <w:tc>
          <w:tcPr>
            <w:tcW w:w="1741" w:type="dxa"/>
            <w:shd w:val="clear" w:color="auto" w:fill="C5E0B3" w:themeFill="accent6" w:themeFillTint="66"/>
            <w:vAlign w:val="center"/>
          </w:tcPr>
          <w:p w14:paraId="3576171E" w14:textId="325D1551" w:rsidR="00AE5F55" w:rsidRPr="003C100B" w:rsidRDefault="00E30325" w:rsidP="003C100B">
            <w:pPr>
              <w:jc w:val="center"/>
              <w:rPr>
                <w:sz w:val="24"/>
              </w:rPr>
            </w:pPr>
            <w:r>
              <w:rPr>
                <w:sz w:val="24"/>
              </w:rPr>
              <w:t>0</w:t>
            </w:r>
            <w:r w:rsidR="005A2F3F">
              <w:rPr>
                <w:sz w:val="24"/>
              </w:rPr>
              <w:t>1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C5E0B3" w:themeFill="accent6" w:themeFillTint="66"/>
            <w:vAlign w:val="center"/>
          </w:tcPr>
          <w:p w14:paraId="0E61A20F" w14:textId="78DDC15B" w:rsidR="00AE5F55" w:rsidRPr="003C100B" w:rsidRDefault="00E80A4E" w:rsidP="003C100B">
            <w:pPr>
              <w:jc w:val="center"/>
              <w:rPr>
                <w:sz w:val="24"/>
              </w:rPr>
            </w:pPr>
            <w:r>
              <w:rPr>
                <w:sz w:val="24"/>
              </w:rPr>
              <w:t>11,00-13,00</w:t>
            </w:r>
          </w:p>
        </w:tc>
        <w:tc>
          <w:tcPr>
            <w:tcW w:w="1971" w:type="dxa"/>
            <w:shd w:val="clear" w:color="auto" w:fill="C5E0B3" w:themeFill="accent6" w:themeFillTint="66"/>
            <w:vAlign w:val="center"/>
          </w:tcPr>
          <w:p w14:paraId="67B951FC" w14:textId="694DFD61" w:rsidR="00AE5F55" w:rsidRPr="003C100B" w:rsidRDefault="003C100B" w:rsidP="003C100B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Dvorana</w:t>
            </w:r>
            <w:r w:rsidR="00CD6DD9">
              <w:rPr>
                <w:sz w:val="24"/>
              </w:rPr>
              <w:t>/teretana</w:t>
            </w:r>
            <w:r w:rsidRPr="003C100B">
              <w:rPr>
                <w:sz w:val="24"/>
              </w:rPr>
              <w:t xml:space="preserve"> KIFST-a</w:t>
            </w:r>
          </w:p>
        </w:tc>
        <w:tc>
          <w:tcPr>
            <w:tcW w:w="1750" w:type="dxa"/>
            <w:shd w:val="clear" w:color="auto" w:fill="C5E0B3" w:themeFill="accent6" w:themeFillTint="66"/>
            <w:vAlign w:val="center"/>
          </w:tcPr>
          <w:p w14:paraId="39917FBA" w14:textId="77777777" w:rsidR="00E676D4" w:rsidRDefault="00E80A4E" w:rsidP="003C100B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Sara Grubišić</w:t>
            </w:r>
          </w:p>
          <w:p w14:paraId="5292C9DA" w14:textId="04CBBBC4" w:rsidR="00E80A4E" w:rsidRPr="00A906CE" w:rsidRDefault="00E80A4E" w:rsidP="003C100B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092 413 9123</w:t>
            </w:r>
          </w:p>
        </w:tc>
      </w:tr>
      <w:tr w:rsidR="00AE5F55" w:rsidRPr="003C100B" w14:paraId="1F77D50F" w14:textId="77777777" w:rsidTr="00E30325">
        <w:tc>
          <w:tcPr>
            <w:tcW w:w="1844" w:type="dxa"/>
            <w:shd w:val="clear" w:color="auto" w:fill="DEEAF6" w:themeFill="accent5" w:themeFillTint="33"/>
            <w:vAlign w:val="center"/>
          </w:tcPr>
          <w:p w14:paraId="68EE7670" w14:textId="20B6B8B7" w:rsidR="00AE5F55" w:rsidRPr="003C100B" w:rsidRDefault="00AE5F55" w:rsidP="003C100B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LIVANJE</w:t>
            </w:r>
          </w:p>
        </w:tc>
        <w:tc>
          <w:tcPr>
            <w:tcW w:w="1741" w:type="dxa"/>
            <w:shd w:val="clear" w:color="auto" w:fill="DEEAF6" w:themeFill="accent5" w:themeFillTint="33"/>
            <w:vAlign w:val="center"/>
          </w:tcPr>
          <w:p w14:paraId="1F428BEB" w14:textId="17244A51" w:rsidR="00AE5F55" w:rsidRPr="003C100B" w:rsidRDefault="00905E3B" w:rsidP="003C100B">
            <w:pPr>
              <w:jc w:val="center"/>
              <w:rPr>
                <w:sz w:val="24"/>
              </w:rPr>
            </w:pPr>
            <w:r>
              <w:rPr>
                <w:sz w:val="24"/>
              </w:rPr>
              <w:t>0</w:t>
            </w:r>
            <w:r w:rsidR="005A2F3F">
              <w:rPr>
                <w:sz w:val="24"/>
              </w:rPr>
              <w:t>2</w:t>
            </w:r>
            <w:r w:rsidR="00AE5F55" w:rsidRPr="003C100B">
              <w:rPr>
                <w:sz w:val="24"/>
              </w:rPr>
              <w:t>.06.</w:t>
            </w:r>
            <w:r>
              <w:rPr>
                <w:sz w:val="24"/>
              </w:rPr>
              <w:t>202</w:t>
            </w:r>
            <w:r w:rsidR="00E30325">
              <w:rPr>
                <w:sz w:val="24"/>
              </w:rPr>
              <w:t>6</w:t>
            </w:r>
            <w:r w:rsidR="00AE5F55"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DEEAF6" w:themeFill="accent5" w:themeFillTint="33"/>
            <w:vAlign w:val="center"/>
          </w:tcPr>
          <w:p w14:paraId="56FE790E" w14:textId="3E458417" w:rsidR="00AE5F55" w:rsidRPr="003C100B" w:rsidRDefault="001758C9" w:rsidP="003C100B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9,00 – 11,00 </w:t>
            </w:r>
          </w:p>
        </w:tc>
        <w:tc>
          <w:tcPr>
            <w:tcW w:w="1971" w:type="dxa"/>
            <w:shd w:val="clear" w:color="auto" w:fill="DEEAF6" w:themeFill="accent5" w:themeFillTint="33"/>
            <w:vAlign w:val="center"/>
          </w:tcPr>
          <w:p w14:paraId="7DAF86A1" w14:textId="7DFC31A7" w:rsidR="003C100B" w:rsidRPr="003C100B" w:rsidRDefault="003C100B" w:rsidP="003C100B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Bazeni</w:t>
            </w:r>
          </w:p>
          <w:p w14:paraId="3502711F" w14:textId="6417BCB6" w:rsidR="00AE5F55" w:rsidRPr="003C100B" w:rsidRDefault="003C100B" w:rsidP="003C100B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oljud</w:t>
            </w:r>
          </w:p>
        </w:tc>
        <w:tc>
          <w:tcPr>
            <w:tcW w:w="1750" w:type="dxa"/>
            <w:shd w:val="clear" w:color="auto" w:fill="DEEAF6" w:themeFill="accent5" w:themeFillTint="33"/>
            <w:vAlign w:val="center"/>
          </w:tcPr>
          <w:p w14:paraId="7AFC178B" w14:textId="77777777" w:rsidR="00F10E40" w:rsidRDefault="00B85CDD" w:rsidP="003C100B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Tamara </w:t>
            </w:r>
            <w:proofErr w:type="spellStart"/>
            <w:r>
              <w:rPr>
                <w:szCs w:val="20"/>
              </w:rPr>
              <w:t>Flegar</w:t>
            </w:r>
            <w:proofErr w:type="spellEnd"/>
          </w:p>
          <w:p w14:paraId="7B77013F" w14:textId="7F40FEB9" w:rsidR="00B85CDD" w:rsidRPr="00A906CE" w:rsidRDefault="00B85CDD" w:rsidP="003C100B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0</w:t>
            </w:r>
            <w:r w:rsidRPr="00B85CDD">
              <w:rPr>
                <w:szCs w:val="20"/>
              </w:rPr>
              <w:t>99 653 8605</w:t>
            </w:r>
          </w:p>
        </w:tc>
      </w:tr>
      <w:tr w:rsidR="00AE5F55" w:rsidRPr="003C100B" w14:paraId="3266F299" w14:textId="77777777" w:rsidTr="00E30325">
        <w:tc>
          <w:tcPr>
            <w:tcW w:w="1844" w:type="dxa"/>
            <w:shd w:val="clear" w:color="auto" w:fill="F7CAAC" w:themeFill="accent2" w:themeFillTint="66"/>
            <w:vAlign w:val="center"/>
          </w:tcPr>
          <w:p w14:paraId="53356E00" w14:textId="1CD8FE79" w:rsidR="00AE5F55" w:rsidRPr="003C100B" w:rsidRDefault="00AE5F55" w:rsidP="003C100B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TRČANJE</w:t>
            </w:r>
          </w:p>
        </w:tc>
        <w:tc>
          <w:tcPr>
            <w:tcW w:w="1741" w:type="dxa"/>
            <w:shd w:val="clear" w:color="auto" w:fill="F7CAAC" w:themeFill="accent2" w:themeFillTint="66"/>
            <w:vAlign w:val="center"/>
          </w:tcPr>
          <w:p w14:paraId="43C9CFC4" w14:textId="528BBFE3" w:rsidR="00AE5F55" w:rsidRPr="003C100B" w:rsidRDefault="00905E3B" w:rsidP="003C100B">
            <w:pPr>
              <w:jc w:val="center"/>
              <w:rPr>
                <w:sz w:val="24"/>
              </w:rPr>
            </w:pPr>
            <w:r>
              <w:rPr>
                <w:sz w:val="24"/>
              </w:rPr>
              <w:t>0</w:t>
            </w:r>
            <w:r w:rsidR="005A2F3F">
              <w:rPr>
                <w:sz w:val="24"/>
              </w:rPr>
              <w:t>3</w:t>
            </w:r>
            <w:r w:rsidR="00AE5F55" w:rsidRPr="003C100B">
              <w:rPr>
                <w:sz w:val="24"/>
              </w:rPr>
              <w:t>.06.</w:t>
            </w:r>
            <w:r>
              <w:rPr>
                <w:sz w:val="24"/>
              </w:rPr>
              <w:t>202</w:t>
            </w:r>
            <w:r w:rsidR="00E30325">
              <w:rPr>
                <w:sz w:val="24"/>
              </w:rPr>
              <w:t>6</w:t>
            </w:r>
            <w:r w:rsidR="00AE5F55"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F7CAAC" w:themeFill="accent2" w:themeFillTint="66"/>
            <w:vAlign w:val="center"/>
          </w:tcPr>
          <w:p w14:paraId="30345CE8" w14:textId="22BEF966" w:rsidR="00AE5F55" w:rsidRPr="003C100B" w:rsidRDefault="009F3219" w:rsidP="003C100B">
            <w:pPr>
              <w:jc w:val="center"/>
              <w:rPr>
                <w:sz w:val="24"/>
              </w:rPr>
            </w:pPr>
            <w:r>
              <w:rPr>
                <w:sz w:val="24"/>
              </w:rPr>
              <w:t>9,00 – 10,</w:t>
            </w:r>
            <w:r w:rsidR="00A63555">
              <w:rPr>
                <w:sz w:val="24"/>
              </w:rPr>
              <w:t>30</w:t>
            </w:r>
          </w:p>
        </w:tc>
        <w:tc>
          <w:tcPr>
            <w:tcW w:w="1971" w:type="dxa"/>
            <w:shd w:val="clear" w:color="auto" w:fill="F7CAAC" w:themeFill="accent2" w:themeFillTint="66"/>
            <w:vAlign w:val="center"/>
          </w:tcPr>
          <w:p w14:paraId="44DFB025" w14:textId="5F734480" w:rsidR="00AE5F55" w:rsidRPr="003C100B" w:rsidRDefault="003C100B" w:rsidP="003C100B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ark šuma Marjan</w:t>
            </w:r>
          </w:p>
        </w:tc>
        <w:tc>
          <w:tcPr>
            <w:tcW w:w="1750" w:type="dxa"/>
            <w:shd w:val="clear" w:color="auto" w:fill="F7CAAC" w:themeFill="accent2" w:themeFillTint="66"/>
            <w:vAlign w:val="center"/>
          </w:tcPr>
          <w:p w14:paraId="61F94B0B" w14:textId="77777777" w:rsidR="005A2F3F" w:rsidRDefault="005A2F3F" w:rsidP="005A2F3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Stanko </w:t>
            </w:r>
            <w:proofErr w:type="spellStart"/>
            <w:r>
              <w:rPr>
                <w:szCs w:val="20"/>
              </w:rPr>
              <w:t>Prološčić</w:t>
            </w:r>
            <w:proofErr w:type="spellEnd"/>
          </w:p>
          <w:p w14:paraId="63DD0DCA" w14:textId="33C0C86D" w:rsidR="00F10E40" w:rsidRPr="00A906CE" w:rsidRDefault="005A2F3F" w:rsidP="005A2F3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097 7505 974</w:t>
            </w:r>
          </w:p>
        </w:tc>
      </w:tr>
      <w:tr w:rsidR="00FD09BF" w:rsidRPr="003C100B" w14:paraId="76DA9A9C" w14:textId="77777777" w:rsidTr="005A2F3F">
        <w:tc>
          <w:tcPr>
            <w:tcW w:w="1844" w:type="dxa"/>
            <w:shd w:val="clear" w:color="auto" w:fill="D9E2F3" w:themeFill="accent1" w:themeFillTint="33"/>
            <w:vAlign w:val="center"/>
          </w:tcPr>
          <w:p w14:paraId="4B35924A" w14:textId="34BF214F" w:rsidR="00FD09BF" w:rsidRPr="005A2F3F" w:rsidRDefault="00FD09BF" w:rsidP="00FD09BF">
            <w:pPr>
              <w:jc w:val="center"/>
              <w:rPr>
                <w:color w:val="000000" w:themeColor="text1"/>
                <w:sz w:val="24"/>
              </w:rPr>
            </w:pPr>
            <w:r w:rsidRPr="003C100B">
              <w:rPr>
                <w:sz w:val="24"/>
              </w:rPr>
              <w:t>PLIVANJE</w:t>
            </w:r>
          </w:p>
        </w:tc>
        <w:tc>
          <w:tcPr>
            <w:tcW w:w="1741" w:type="dxa"/>
            <w:shd w:val="clear" w:color="auto" w:fill="D9E2F3" w:themeFill="accent1" w:themeFillTint="33"/>
            <w:vAlign w:val="center"/>
          </w:tcPr>
          <w:p w14:paraId="6139EB0F" w14:textId="6C0F4543" w:rsidR="00FD09BF" w:rsidRPr="005A2F3F" w:rsidRDefault="00FD09BF" w:rsidP="00FD09BF">
            <w:pPr>
              <w:jc w:val="center"/>
              <w:rPr>
                <w:color w:val="000000" w:themeColor="text1"/>
                <w:sz w:val="24"/>
              </w:rPr>
            </w:pPr>
            <w:r>
              <w:rPr>
                <w:sz w:val="24"/>
              </w:rPr>
              <w:t>05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05FB97E9" w14:textId="419339B6" w:rsidR="00FD09BF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9,00 – 11,00</w:t>
            </w:r>
          </w:p>
        </w:tc>
        <w:tc>
          <w:tcPr>
            <w:tcW w:w="1971" w:type="dxa"/>
            <w:shd w:val="clear" w:color="auto" w:fill="D9E2F3" w:themeFill="accent1" w:themeFillTint="33"/>
            <w:vAlign w:val="center"/>
          </w:tcPr>
          <w:p w14:paraId="4819CAFE" w14:textId="77777777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Bazeni</w:t>
            </w:r>
          </w:p>
          <w:p w14:paraId="1FFF89FB" w14:textId="208D3DE1" w:rsidR="00FD09BF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oljud</w:t>
            </w:r>
          </w:p>
        </w:tc>
        <w:tc>
          <w:tcPr>
            <w:tcW w:w="1750" w:type="dxa"/>
            <w:shd w:val="clear" w:color="auto" w:fill="D9E2F3" w:themeFill="accent1" w:themeFillTint="33"/>
            <w:vAlign w:val="center"/>
          </w:tcPr>
          <w:p w14:paraId="658B9EC7" w14:textId="77777777" w:rsidR="00FD09BF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Tamara </w:t>
            </w:r>
            <w:proofErr w:type="spellStart"/>
            <w:r>
              <w:rPr>
                <w:szCs w:val="20"/>
              </w:rPr>
              <w:t>Flegar</w:t>
            </w:r>
            <w:proofErr w:type="spellEnd"/>
          </w:p>
          <w:p w14:paraId="295D2ED6" w14:textId="3857216B" w:rsidR="00FD09BF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0</w:t>
            </w:r>
            <w:r w:rsidRPr="00B85CDD">
              <w:rPr>
                <w:szCs w:val="20"/>
              </w:rPr>
              <w:t>99 653 8605</w:t>
            </w:r>
          </w:p>
        </w:tc>
      </w:tr>
      <w:tr w:rsidR="00FD09BF" w:rsidRPr="003C100B" w14:paraId="09B5FCD8" w14:textId="77777777" w:rsidTr="00E30325">
        <w:tc>
          <w:tcPr>
            <w:tcW w:w="1844" w:type="dxa"/>
            <w:shd w:val="clear" w:color="auto" w:fill="C5E0B3" w:themeFill="accent6" w:themeFillTint="66"/>
            <w:vAlign w:val="center"/>
          </w:tcPr>
          <w:p w14:paraId="3275A6DB" w14:textId="61D684E4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JAKOST / SNAGA</w:t>
            </w:r>
          </w:p>
        </w:tc>
        <w:tc>
          <w:tcPr>
            <w:tcW w:w="1741" w:type="dxa"/>
            <w:shd w:val="clear" w:color="auto" w:fill="C5E0B3" w:themeFill="accent6" w:themeFillTint="66"/>
            <w:vAlign w:val="center"/>
          </w:tcPr>
          <w:p w14:paraId="668F0024" w14:textId="1431205C" w:rsidR="00FD09BF" w:rsidRPr="003C100B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05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C5E0B3" w:themeFill="accent6" w:themeFillTint="66"/>
            <w:vAlign w:val="center"/>
          </w:tcPr>
          <w:p w14:paraId="17054417" w14:textId="75217544" w:rsidR="00FD09BF" w:rsidRPr="003C100B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1,30 – 13,00</w:t>
            </w:r>
          </w:p>
        </w:tc>
        <w:tc>
          <w:tcPr>
            <w:tcW w:w="1971" w:type="dxa"/>
            <w:shd w:val="clear" w:color="auto" w:fill="C5E0B3" w:themeFill="accent6" w:themeFillTint="66"/>
            <w:vAlign w:val="center"/>
          </w:tcPr>
          <w:p w14:paraId="318F7CC6" w14:textId="30F2629F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Dvorana</w:t>
            </w:r>
            <w:r>
              <w:rPr>
                <w:sz w:val="24"/>
              </w:rPr>
              <w:t>/teretana</w:t>
            </w:r>
            <w:r w:rsidRPr="003C100B">
              <w:rPr>
                <w:sz w:val="24"/>
              </w:rPr>
              <w:t xml:space="preserve"> KIFST-a</w:t>
            </w:r>
          </w:p>
        </w:tc>
        <w:tc>
          <w:tcPr>
            <w:tcW w:w="1750" w:type="dxa"/>
            <w:shd w:val="clear" w:color="auto" w:fill="C5E0B3" w:themeFill="accent6" w:themeFillTint="66"/>
            <w:vAlign w:val="center"/>
          </w:tcPr>
          <w:p w14:paraId="78F38B71" w14:textId="77777777" w:rsidR="00FD09BF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Sara Grubišić</w:t>
            </w:r>
          </w:p>
          <w:p w14:paraId="4011E61F" w14:textId="32396DF4" w:rsidR="00FD09BF" w:rsidRPr="00A906CE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092 413 9123</w:t>
            </w:r>
          </w:p>
        </w:tc>
      </w:tr>
      <w:tr w:rsidR="00FD09BF" w:rsidRPr="003C100B" w14:paraId="5967F9CA" w14:textId="77777777" w:rsidTr="005E16B3">
        <w:tc>
          <w:tcPr>
            <w:tcW w:w="9016" w:type="dxa"/>
            <w:gridSpan w:val="5"/>
            <w:shd w:val="clear" w:color="auto" w:fill="FFFF00"/>
            <w:vAlign w:val="center"/>
          </w:tcPr>
          <w:p w14:paraId="6D510CE1" w14:textId="4F77E7D7" w:rsidR="00FD09BF" w:rsidRPr="003C100B" w:rsidRDefault="00FD09BF" w:rsidP="00FD09BF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08</w:t>
            </w:r>
            <w:r w:rsidRPr="003C100B">
              <w:rPr>
                <w:b/>
                <w:sz w:val="24"/>
              </w:rPr>
              <w:t xml:space="preserve">. do </w:t>
            </w:r>
            <w:r>
              <w:rPr>
                <w:b/>
                <w:sz w:val="24"/>
              </w:rPr>
              <w:t>12</w:t>
            </w:r>
            <w:r w:rsidRPr="003C100B">
              <w:rPr>
                <w:b/>
                <w:sz w:val="24"/>
              </w:rPr>
              <w:t>. 06. 202</w:t>
            </w:r>
            <w:r>
              <w:rPr>
                <w:b/>
                <w:sz w:val="24"/>
              </w:rPr>
              <w:t>5</w:t>
            </w:r>
            <w:r w:rsidRPr="003C100B">
              <w:rPr>
                <w:b/>
                <w:sz w:val="24"/>
              </w:rPr>
              <w:t>.</w:t>
            </w:r>
          </w:p>
        </w:tc>
      </w:tr>
      <w:tr w:rsidR="00FD09BF" w:rsidRPr="003C100B" w14:paraId="24E85AB1" w14:textId="77777777" w:rsidTr="005A2F3F">
        <w:tc>
          <w:tcPr>
            <w:tcW w:w="1844" w:type="dxa"/>
            <w:vAlign w:val="center"/>
          </w:tcPr>
          <w:p w14:paraId="04E6A383" w14:textId="77777777" w:rsidR="00FD09BF" w:rsidRPr="003C100B" w:rsidRDefault="00FD09BF" w:rsidP="00FD09BF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AKTIVNOST</w:t>
            </w:r>
          </w:p>
        </w:tc>
        <w:tc>
          <w:tcPr>
            <w:tcW w:w="1741" w:type="dxa"/>
            <w:vAlign w:val="center"/>
          </w:tcPr>
          <w:p w14:paraId="1F1B8600" w14:textId="77777777" w:rsidR="00FD09BF" w:rsidRPr="003C100B" w:rsidRDefault="00FD09BF" w:rsidP="00FD09BF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DATUM</w:t>
            </w:r>
          </w:p>
        </w:tc>
        <w:tc>
          <w:tcPr>
            <w:tcW w:w="1710" w:type="dxa"/>
            <w:vAlign w:val="center"/>
          </w:tcPr>
          <w:p w14:paraId="7DF06452" w14:textId="77777777" w:rsidR="00FD09BF" w:rsidRPr="003C100B" w:rsidRDefault="00FD09BF" w:rsidP="00FD09BF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VRIJEME</w:t>
            </w:r>
          </w:p>
        </w:tc>
        <w:tc>
          <w:tcPr>
            <w:tcW w:w="1971" w:type="dxa"/>
            <w:vAlign w:val="center"/>
          </w:tcPr>
          <w:p w14:paraId="0A459215" w14:textId="77777777" w:rsidR="00FD09BF" w:rsidRPr="003C100B" w:rsidRDefault="00FD09BF" w:rsidP="00FD09BF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MJESTO</w:t>
            </w:r>
          </w:p>
        </w:tc>
        <w:tc>
          <w:tcPr>
            <w:tcW w:w="1750" w:type="dxa"/>
            <w:vAlign w:val="center"/>
          </w:tcPr>
          <w:p w14:paraId="2A01DF82" w14:textId="77777777" w:rsidR="00FD09BF" w:rsidRPr="003C100B" w:rsidRDefault="00FD09BF" w:rsidP="00FD09BF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ASISTENT</w:t>
            </w:r>
          </w:p>
        </w:tc>
      </w:tr>
      <w:tr w:rsidR="00FD09BF" w:rsidRPr="003C100B" w14:paraId="735ED45D" w14:textId="77777777" w:rsidTr="005A2F3F">
        <w:tc>
          <w:tcPr>
            <w:tcW w:w="1844" w:type="dxa"/>
            <w:shd w:val="clear" w:color="auto" w:fill="F7CAAC" w:themeFill="accent2" w:themeFillTint="66"/>
            <w:vAlign w:val="center"/>
          </w:tcPr>
          <w:p w14:paraId="00EBF153" w14:textId="77777777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TRČANJE</w:t>
            </w:r>
          </w:p>
        </w:tc>
        <w:tc>
          <w:tcPr>
            <w:tcW w:w="1741" w:type="dxa"/>
            <w:shd w:val="clear" w:color="auto" w:fill="F7CAAC" w:themeFill="accent2" w:themeFillTint="66"/>
            <w:vAlign w:val="center"/>
          </w:tcPr>
          <w:p w14:paraId="7695B964" w14:textId="79BA5337" w:rsidR="00FD09BF" w:rsidRPr="003C100B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08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F7CAAC" w:themeFill="accent2" w:themeFillTint="66"/>
            <w:vAlign w:val="center"/>
          </w:tcPr>
          <w:p w14:paraId="68F63307" w14:textId="622FFF75" w:rsidR="00FD09BF" w:rsidRPr="003C100B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,00 – 11,</w:t>
            </w:r>
            <w:r w:rsidR="00A63555">
              <w:rPr>
                <w:sz w:val="24"/>
              </w:rPr>
              <w:t>30</w:t>
            </w:r>
          </w:p>
        </w:tc>
        <w:tc>
          <w:tcPr>
            <w:tcW w:w="1971" w:type="dxa"/>
            <w:shd w:val="clear" w:color="auto" w:fill="F7CAAC" w:themeFill="accent2" w:themeFillTint="66"/>
            <w:vAlign w:val="center"/>
          </w:tcPr>
          <w:p w14:paraId="4810891B" w14:textId="380E524B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ark šuma Marjan</w:t>
            </w:r>
          </w:p>
        </w:tc>
        <w:tc>
          <w:tcPr>
            <w:tcW w:w="1750" w:type="dxa"/>
            <w:shd w:val="clear" w:color="auto" w:fill="F7CAAC" w:themeFill="accent2" w:themeFillTint="66"/>
            <w:vAlign w:val="center"/>
          </w:tcPr>
          <w:p w14:paraId="33536149" w14:textId="3502E3C4" w:rsidR="00FD09BF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Marin Namjesnik</w:t>
            </w:r>
          </w:p>
          <w:p w14:paraId="3D68AA6C" w14:textId="3D767A2D" w:rsidR="00FD09BF" w:rsidRPr="00A906CE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095 378 5988</w:t>
            </w:r>
          </w:p>
        </w:tc>
      </w:tr>
      <w:tr w:rsidR="00FD09BF" w:rsidRPr="003C100B" w14:paraId="454225FF" w14:textId="77777777" w:rsidTr="005A2F3F">
        <w:tc>
          <w:tcPr>
            <w:tcW w:w="1844" w:type="dxa"/>
            <w:shd w:val="clear" w:color="auto" w:fill="C5E0B3" w:themeFill="accent6" w:themeFillTint="66"/>
            <w:vAlign w:val="center"/>
          </w:tcPr>
          <w:p w14:paraId="1805D98A" w14:textId="77777777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JAKOST / SNAGA</w:t>
            </w:r>
          </w:p>
        </w:tc>
        <w:tc>
          <w:tcPr>
            <w:tcW w:w="1741" w:type="dxa"/>
            <w:shd w:val="clear" w:color="auto" w:fill="C5E0B3" w:themeFill="accent6" w:themeFillTint="66"/>
            <w:vAlign w:val="center"/>
          </w:tcPr>
          <w:p w14:paraId="33775063" w14:textId="1B2528A5" w:rsidR="00FD09BF" w:rsidRPr="003C100B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08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C5E0B3" w:themeFill="accent6" w:themeFillTint="66"/>
            <w:vAlign w:val="center"/>
          </w:tcPr>
          <w:p w14:paraId="0353A3DC" w14:textId="4CD08139" w:rsidR="00FD09BF" w:rsidRPr="003C100B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,00-14,00</w:t>
            </w:r>
          </w:p>
        </w:tc>
        <w:tc>
          <w:tcPr>
            <w:tcW w:w="1971" w:type="dxa"/>
            <w:shd w:val="clear" w:color="auto" w:fill="C5E0B3" w:themeFill="accent6" w:themeFillTint="66"/>
            <w:vAlign w:val="center"/>
          </w:tcPr>
          <w:p w14:paraId="3AC1E3BF" w14:textId="48E087BA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Dvorana</w:t>
            </w:r>
            <w:r>
              <w:rPr>
                <w:sz w:val="24"/>
              </w:rPr>
              <w:t>/teretana</w:t>
            </w:r>
            <w:r w:rsidRPr="003C100B">
              <w:rPr>
                <w:sz w:val="24"/>
              </w:rPr>
              <w:t xml:space="preserve"> KIFST-a</w:t>
            </w:r>
          </w:p>
        </w:tc>
        <w:tc>
          <w:tcPr>
            <w:tcW w:w="1750" w:type="dxa"/>
            <w:shd w:val="clear" w:color="auto" w:fill="C5E0B3" w:themeFill="accent6" w:themeFillTint="66"/>
            <w:vAlign w:val="center"/>
          </w:tcPr>
          <w:p w14:paraId="42377D42" w14:textId="77777777" w:rsidR="00FD09BF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Ivan </w:t>
            </w:r>
            <w:proofErr w:type="spellStart"/>
            <w:r>
              <w:rPr>
                <w:szCs w:val="20"/>
              </w:rPr>
              <w:t>Pribisalić</w:t>
            </w:r>
            <w:proofErr w:type="spellEnd"/>
          </w:p>
          <w:p w14:paraId="3B4AF267" w14:textId="35CFCA14" w:rsidR="00FD09BF" w:rsidRPr="00A906CE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091 907 9497</w:t>
            </w:r>
          </w:p>
        </w:tc>
      </w:tr>
      <w:tr w:rsidR="00FD09BF" w:rsidRPr="003C100B" w14:paraId="1FE8E416" w14:textId="77777777" w:rsidTr="005A2F3F">
        <w:tc>
          <w:tcPr>
            <w:tcW w:w="1844" w:type="dxa"/>
            <w:shd w:val="clear" w:color="auto" w:fill="DEEAF6" w:themeFill="accent5" w:themeFillTint="33"/>
            <w:vAlign w:val="center"/>
          </w:tcPr>
          <w:p w14:paraId="15B8738B" w14:textId="77777777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LIVANJE</w:t>
            </w:r>
          </w:p>
        </w:tc>
        <w:tc>
          <w:tcPr>
            <w:tcW w:w="1741" w:type="dxa"/>
            <w:shd w:val="clear" w:color="auto" w:fill="DEEAF6" w:themeFill="accent5" w:themeFillTint="33"/>
            <w:vAlign w:val="center"/>
          </w:tcPr>
          <w:p w14:paraId="60354F0C" w14:textId="0F6F2269" w:rsidR="00FD09BF" w:rsidRPr="003C100B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09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DEEAF6" w:themeFill="accent5" w:themeFillTint="33"/>
            <w:vAlign w:val="center"/>
          </w:tcPr>
          <w:p w14:paraId="782657FF" w14:textId="6DE48F17" w:rsidR="00FD09BF" w:rsidRPr="003C100B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9,00 – 11,00</w:t>
            </w:r>
          </w:p>
        </w:tc>
        <w:tc>
          <w:tcPr>
            <w:tcW w:w="1971" w:type="dxa"/>
            <w:shd w:val="clear" w:color="auto" w:fill="DEEAF6" w:themeFill="accent5" w:themeFillTint="33"/>
            <w:vAlign w:val="center"/>
          </w:tcPr>
          <w:p w14:paraId="38642C8D" w14:textId="77777777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Bazeni</w:t>
            </w:r>
          </w:p>
          <w:p w14:paraId="23719ED1" w14:textId="760DF363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oljud</w:t>
            </w:r>
          </w:p>
        </w:tc>
        <w:tc>
          <w:tcPr>
            <w:tcW w:w="1750" w:type="dxa"/>
            <w:shd w:val="clear" w:color="auto" w:fill="DEEAF6" w:themeFill="accent5" w:themeFillTint="33"/>
            <w:vAlign w:val="center"/>
          </w:tcPr>
          <w:p w14:paraId="36797C20" w14:textId="77777777" w:rsidR="00FD09BF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Tamara </w:t>
            </w:r>
            <w:proofErr w:type="spellStart"/>
            <w:r>
              <w:rPr>
                <w:szCs w:val="20"/>
              </w:rPr>
              <w:t>Flegar</w:t>
            </w:r>
            <w:proofErr w:type="spellEnd"/>
          </w:p>
          <w:p w14:paraId="58E68E2B" w14:textId="6D9BABC4" w:rsidR="00FD09BF" w:rsidRPr="00A906CE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0</w:t>
            </w:r>
            <w:r w:rsidRPr="00B85CDD">
              <w:rPr>
                <w:szCs w:val="20"/>
              </w:rPr>
              <w:t>99 653 8605</w:t>
            </w:r>
          </w:p>
        </w:tc>
      </w:tr>
      <w:tr w:rsidR="00FD09BF" w:rsidRPr="003C100B" w14:paraId="6D2B9C10" w14:textId="77777777" w:rsidTr="005A2F3F">
        <w:tc>
          <w:tcPr>
            <w:tcW w:w="1844" w:type="dxa"/>
            <w:shd w:val="clear" w:color="auto" w:fill="F7CAAC" w:themeFill="accent2" w:themeFillTint="66"/>
            <w:vAlign w:val="center"/>
          </w:tcPr>
          <w:p w14:paraId="4482D903" w14:textId="77777777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TRČANJE</w:t>
            </w:r>
          </w:p>
        </w:tc>
        <w:tc>
          <w:tcPr>
            <w:tcW w:w="1741" w:type="dxa"/>
            <w:shd w:val="clear" w:color="auto" w:fill="F7CAAC" w:themeFill="accent2" w:themeFillTint="66"/>
            <w:vAlign w:val="center"/>
          </w:tcPr>
          <w:p w14:paraId="6ACC2AB1" w14:textId="36851C78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1</w:t>
            </w:r>
            <w:r>
              <w:rPr>
                <w:sz w:val="24"/>
              </w:rPr>
              <w:t>0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F7CAAC" w:themeFill="accent2" w:themeFillTint="66"/>
            <w:vAlign w:val="center"/>
          </w:tcPr>
          <w:p w14:paraId="358ECA01" w14:textId="3AB5B6CD" w:rsidR="00FD09BF" w:rsidRPr="003C100B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9,00 – 10,</w:t>
            </w:r>
            <w:r w:rsidR="00A63555">
              <w:rPr>
                <w:sz w:val="24"/>
              </w:rPr>
              <w:t>30</w:t>
            </w:r>
          </w:p>
        </w:tc>
        <w:tc>
          <w:tcPr>
            <w:tcW w:w="1971" w:type="dxa"/>
            <w:shd w:val="clear" w:color="auto" w:fill="F7CAAC" w:themeFill="accent2" w:themeFillTint="66"/>
            <w:vAlign w:val="center"/>
          </w:tcPr>
          <w:p w14:paraId="41E84C06" w14:textId="5FA813DE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ark šuma Marjan</w:t>
            </w:r>
          </w:p>
        </w:tc>
        <w:tc>
          <w:tcPr>
            <w:tcW w:w="1750" w:type="dxa"/>
            <w:shd w:val="clear" w:color="auto" w:fill="F7CAAC" w:themeFill="accent2" w:themeFillTint="66"/>
            <w:vAlign w:val="center"/>
          </w:tcPr>
          <w:p w14:paraId="414FBB1C" w14:textId="77777777" w:rsidR="00FD09BF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Marin Namjesnik</w:t>
            </w:r>
          </w:p>
          <w:p w14:paraId="07B95CD9" w14:textId="2AC9F8C4" w:rsidR="00FD09BF" w:rsidRPr="00A906CE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095 378 5988</w:t>
            </w:r>
          </w:p>
        </w:tc>
      </w:tr>
      <w:tr w:rsidR="00FD09BF" w:rsidRPr="003C100B" w14:paraId="0D7F903D" w14:textId="77777777" w:rsidTr="005A2F3F">
        <w:tc>
          <w:tcPr>
            <w:tcW w:w="1844" w:type="dxa"/>
            <w:shd w:val="clear" w:color="auto" w:fill="DEEAF6" w:themeFill="accent5" w:themeFillTint="33"/>
            <w:vAlign w:val="center"/>
          </w:tcPr>
          <w:p w14:paraId="53FCBB58" w14:textId="77777777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LIVANJE</w:t>
            </w:r>
          </w:p>
        </w:tc>
        <w:tc>
          <w:tcPr>
            <w:tcW w:w="1741" w:type="dxa"/>
            <w:shd w:val="clear" w:color="auto" w:fill="DEEAF6" w:themeFill="accent5" w:themeFillTint="33"/>
            <w:vAlign w:val="center"/>
          </w:tcPr>
          <w:p w14:paraId="21AC0459" w14:textId="7D97399A" w:rsidR="00FD09BF" w:rsidRPr="003C100B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DEEAF6" w:themeFill="accent5" w:themeFillTint="33"/>
            <w:vAlign w:val="center"/>
          </w:tcPr>
          <w:p w14:paraId="5F2F9AF4" w14:textId="0F178442" w:rsidR="00FD09BF" w:rsidRPr="003C100B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9,00 – 11,00</w:t>
            </w:r>
          </w:p>
        </w:tc>
        <w:tc>
          <w:tcPr>
            <w:tcW w:w="1971" w:type="dxa"/>
            <w:shd w:val="clear" w:color="auto" w:fill="DEEAF6" w:themeFill="accent5" w:themeFillTint="33"/>
            <w:vAlign w:val="center"/>
          </w:tcPr>
          <w:p w14:paraId="1EE5389C" w14:textId="77777777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Bazeni</w:t>
            </w:r>
          </w:p>
          <w:p w14:paraId="1B700EDF" w14:textId="5AB98B64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oljud</w:t>
            </w:r>
          </w:p>
        </w:tc>
        <w:tc>
          <w:tcPr>
            <w:tcW w:w="1750" w:type="dxa"/>
            <w:shd w:val="clear" w:color="auto" w:fill="DEEAF6" w:themeFill="accent5" w:themeFillTint="33"/>
            <w:vAlign w:val="center"/>
          </w:tcPr>
          <w:p w14:paraId="08197DBC" w14:textId="77777777" w:rsidR="00FD09BF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Tamara </w:t>
            </w:r>
            <w:proofErr w:type="spellStart"/>
            <w:r>
              <w:rPr>
                <w:szCs w:val="20"/>
              </w:rPr>
              <w:t>Flegar</w:t>
            </w:r>
            <w:proofErr w:type="spellEnd"/>
          </w:p>
          <w:p w14:paraId="34F74785" w14:textId="54F94EC4" w:rsidR="00FD09BF" w:rsidRPr="003C100B" w:rsidRDefault="00FD09BF" w:rsidP="00FD09BF">
            <w:pPr>
              <w:jc w:val="center"/>
              <w:rPr>
                <w:sz w:val="24"/>
              </w:rPr>
            </w:pPr>
            <w:r>
              <w:rPr>
                <w:szCs w:val="20"/>
              </w:rPr>
              <w:t>0</w:t>
            </w:r>
            <w:r w:rsidRPr="00B85CDD">
              <w:rPr>
                <w:szCs w:val="20"/>
              </w:rPr>
              <w:t>99 653 8605</w:t>
            </w:r>
          </w:p>
        </w:tc>
      </w:tr>
      <w:tr w:rsidR="00FD09BF" w:rsidRPr="003C100B" w14:paraId="5A41D3D3" w14:textId="77777777" w:rsidTr="005A2F3F">
        <w:tc>
          <w:tcPr>
            <w:tcW w:w="1844" w:type="dxa"/>
            <w:shd w:val="clear" w:color="auto" w:fill="C5E0B3" w:themeFill="accent6" w:themeFillTint="66"/>
            <w:vAlign w:val="center"/>
          </w:tcPr>
          <w:p w14:paraId="57D53B17" w14:textId="2487C40B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JAKOST / SNAGA</w:t>
            </w:r>
          </w:p>
        </w:tc>
        <w:tc>
          <w:tcPr>
            <w:tcW w:w="1741" w:type="dxa"/>
            <w:shd w:val="clear" w:color="auto" w:fill="C5E0B3" w:themeFill="accent6" w:themeFillTint="66"/>
            <w:vAlign w:val="center"/>
          </w:tcPr>
          <w:p w14:paraId="2A48CEC1" w14:textId="1EFE6504" w:rsidR="00FD09BF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C5E0B3" w:themeFill="accent6" w:themeFillTint="66"/>
            <w:vAlign w:val="center"/>
          </w:tcPr>
          <w:p w14:paraId="46307D15" w14:textId="04685646" w:rsidR="00FD09BF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,00-14,00</w:t>
            </w:r>
          </w:p>
        </w:tc>
        <w:tc>
          <w:tcPr>
            <w:tcW w:w="1971" w:type="dxa"/>
            <w:shd w:val="clear" w:color="auto" w:fill="C5E0B3" w:themeFill="accent6" w:themeFillTint="66"/>
            <w:vAlign w:val="center"/>
          </w:tcPr>
          <w:p w14:paraId="4D3B6698" w14:textId="70083245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Dvorana</w:t>
            </w:r>
            <w:r>
              <w:rPr>
                <w:sz w:val="24"/>
              </w:rPr>
              <w:t>/teretana</w:t>
            </w:r>
            <w:r w:rsidRPr="003C100B">
              <w:rPr>
                <w:sz w:val="24"/>
              </w:rPr>
              <w:t xml:space="preserve"> KIFST-a</w:t>
            </w:r>
          </w:p>
        </w:tc>
        <w:tc>
          <w:tcPr>
            <w:tcW w:w="1750" w:type="dxa"/>
            <w:shd w:val="clear" w:color="auto" w:fill="C5E0B3" w:themeFill="accent6" w:themeFillTint="66"/>
            <w:vAlign w:val="center"/>
          </w:tcPr>
          <w:p w14:paraId="3DA9D1A7" w14:textId="77777777" w:rsidR="00FD09BF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Ivan </w:t>
            </w:r>
            <w:proofErr w:type="spellStart"/>
            <w:r>
              <w:rPr>
                <w:szCs w:val="20"/>
              </w:rPr>
              <w:t>Pribisalić</w:t>
            </w:r>
            <w:proofErr w:type="spellEnd"/>
          </w:p>
          <w:p w14:paraId="7ADBB87F" w14:textId="36DCD321" w:rsidR="00FD09BF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091 907 9497</w:t>
            </w:r>
          </w:p>
        </w:tc>
      </w:tr>
    </w:tbl>
    <w:p w14:paraId="7B7ECDA9" w14:textId="1D53ECC4" w:rsidR="00E47B99" w:rsidRDefault="00E47B99" w:rsidP="003C100B">
      <w:pPr>
        <w:spacing w:line="240" w:lineRule="auto"/>
        <w:rPr>
          <w:sz w:val="16"/>
        </w:rPr>
      </w:pPr>
    </w:p>
    <w:p w14:paraId="6993E434" w14:textId="582F6DF4" w:rsidR="00E80A4E" w:rsidRDefault="00E80A4E" w:rsidP="00C83BA0">
      <w:pPr>
        <w:rPr>
          <w:sz w:val="16"/>
        </w:rPr>
      </w:pPr>
      <w:r>
        <w:rPr>
          <w:sz w:val="16"/>
        </w:rPr>
        <w:br w:type="page"/>
      </w:r>
    </w:p>
    <w:p w14:paraId="3A894BD5" w14:textId="77777777" w:rsidR="00E80A4E" w:rsidRPr="001758C9" w:rsidRDefault="00E80A4E" w:rsidP="003C100B">
      <w:pPr>
        <w:spacing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4"/>
        <w:gridCol w:w="1741"/>
        <w:gridCol w:w="1710"/>
        <w:gridCol w:w="1971"/>
        <w:gridCol w:w="1750"/>
      </w:tblGrid>
      <w:tr w:rsidR="003C100B" w:rsidRPr="003C100B" w14:paraId="35DF9408" w14:textId="77777777" w:rsidTr="005E16B3">
        <w:tc>
          <w:tcPr>
            <w:tcW w:w="9016" w:type="dxa"/>
            <w:gridSpan w:val="5"/>
            <w:shd w:val="clear" w:color="auto" w:fill="FFFF00"/>
            <w:vAlign w:val="center"/>
          </w:tcPr>
          <w:p w14:paraId="66110451" w14:textId="345177F0" w:rsidR="003C100B" w:rsidRPr="003C100B" w:rsidRDefault="00905E3B" w:rsidP="00FD0315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  <w:r w:rsidR="00E30325">
              <w:rPr>
                <w:b/>
                <w:sz w:val="24"/>
              </w:rPr>
              <w:t>5</w:t>
            </w:r>
            <w:r w:rsidR="003C100B" w:rsidRPr="003C100B">
              <w:rPr>
                <w:b/>
                <w:sz w:val="24"/>
              </w:rPr>
              <w:t xml:space="preserve">. do </w:t>
            </w:r>
            <w:r w:rsidR="00E30325">
              <w:rPr>
                <w:b/>
                <w:sz w:val="24"/>
              </w:rPr>
              <w:t>19</w:t>
            </w:r>
            <w:r w:rsidR="003C100B" w:rsidRPr="003C100B">
              <w:rPr>
                <w:b/>
                <w:sz w:val="24"/>
              </w:rPr>
              <w:t>. 06. 202</w:t>
            </w:r>
            <w:r>
              <w:rPr>
                <w:b/>
                <w:sz w:val="24"/>
              </w:rPr>
              <w:t>5</w:t>
            </w:r>
            <w:r w:rsidR="003C100B" w:rsidRPr="003C100B">
              <w:rPr>
                <w:b/>
                <w:sz w:val="24"/>
              </w:rPr>
              <w:t>.</w:t>
            </w:r>
          </w:p>
        </w:tc>
      </w:tr>
      <w:tr w:rsidR="003C100B" w:rsidRPr="003C100B" w14:paraId="189F7F6D" w14:textId="77777777" w:rsidTr="00905E3B">
        <w:tc>
          <w:tcPr>
            <w:tcW w:w="1844" w:type="dxa"/>
            <w:vAlign w:val="center"/>
          </w:tcPr>
          <w:p w14:paraId="5D3ED35E" w14:textId="77777777" w:rsidR="003C100B" w:rsidRPr="003C100B" w:rsidRDefault="003C100B" w:rsidP="00FD0315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AKTIVNOST</w:t>
            </w:r>
          </w:p>
        </w:tc>
        <w:tc>
          <w:tcPr>
            <w:tcW w:w="1741" w:type="dxa"/>
            <w:vAlign w:val="center"/>
          </w:tcPr>
          <w:p w14:paraId="4E3F9C88" w14:textId="77777777" w:rsidR="003C100B" w:rsidRPr="003C100B" w:rsidRDefault="003C100B" w:rsidP="00FD0315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DATUM</w:t>
            </w:r>
          </w:p>
        </w:tc>
        <w:tc>
          <w:tcPr>
            <w:tcW w:w="1710" w:type="dxa"/>
            <w:vAlign w:val="center"/>
          </w:tcPr>
          <w:p w14:paraId="7964F002" w14:textId="77777777" w:rsidR="003C100B" w:rsidRPr="003C100B" w:rsidRDefault="003C100B" w:rsidP="00FD0315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VRIJEME</w:t>
            </w:r>
          </w:p>
        </w:tc>
        <w:tc>
          <w:tcPr>
            <w:tcW w:w="1971" w:type="dxa"/>
            <w:vAlign w:val="center"/>
          </w:tcPr>
          <w:p w14:paraId="30587E6E" w14:textId="77777777" w:rsidR="003C100B" w:rsidRPr="003C100B" w:rsidRDefault="003C100B" w:rsidP="00FD0315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MJESTO</w:t>
            </w:r>
          </w:p>
        </w:tc>
        <w:tc>
          <w:tcPr>
            <w:tcW w:w="1750" w:type="dxa"/>
            <w:vAlign w:val="center"/>
          </w:tcPr>
          <w:p w14:paraId="4DF7059F" w14:textId="77777777" w:rsidR="003C100B" w:rsidRPr="003C100B" w:rsidRDefault="003C100B" w:rsidP="00FD0315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ASISTENT</w:t>
            </w:r>
          </w:p>
        </w:tc>
      </w:tr>
      <w:tr w:rsidR="00C91975" w:rsidRPr="003C100B" w14:paraId="7229C6FB" w14:textId="77777777" w:rsidTr="00905E3B">
        <w:tc>
          <w:tcPr>
            <w:tcW w:w="1844" w:type="dxa"/>
            <w:shd w:val="clear" w:color="auto" w:fill="F7CAAC" w:themeFill="accent2" w:themeFillTint="66"/>
            <w:vAlign w:val="center"/>
          </w:tcPr>
          <w:p w14:paraId="39E84A32" w14:textId="77777777" w:rsidR="00C91975" w:rsidRPr="003C100B" w:rsidRDefault="00C91975" w:rsidP="00C91975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TRČANJE</w:t>
            </w:r>
          </w:p>
        </w:tc>
        <w:tc>
          <w:tcPr>
            <w:tcW w:w="1741" w:type="dxa"/>
            <w:shd w:val="clear" w:color="auto" w:fill="F7CAAC" w:themeFill="accent2" w:themeFillTint="66"/>
            <w:vAlign w:val="center"/>
          </w:tcPr>
          <w:p w14:paraId="1F733296" w14:textId="18589B2D" w:rsidR="00C91975" w:rsidRPr="003C100B" w:rsidRDefault="00C91975" w:rsidP="00C91975">
            <w:pPr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F7CAAC" w:themeFill="accent2" w:themeFillTint="66"/>
            <w:vAlign w:val="center"/>
          </w:tcPr>
          <w:p w14:paraId="216876D7" w14:textId="7AD1BEF4" w:rsidR="00C91975" w:rsidRPr="003C100B" w:rsidRDefault="00C91975" w:rsidP="00C91975">
            <w:pPr>
              <w:jc w:val="center"/>
              <w:rPr>
                <w:sz w:val="24"/>
              </w:rPr>
            </w:pPr>
            <w:r>
              <w:rPr>
                <w:sz w:val="24"/>
              </w:rPr>
              <w:t>9,00 – 10,</w:t>
            </w:r>
            <w:r w:rsidR="00A63555">
              <w:rPr>
                <w:sz w:val="24"/>
              </w:rPr>
              <w:t>30</w:t>
            </w:r>
          </w:p>
        </w:tc>
        <w:tc>
          <w:tcPr>
            <w:tcW w:w="1971" w:type="dxa"/>
            <w:shd w:val="clear" w:color="auto" w:fill="F7CAAC" w:themeFill="accent2" w:themeFillTint="66"/>
            <w:vAlign w:val="center"/>
          </w:tcPr>
          <w:p w14:paraId="3FA3E17C" w14:textId="2458785E" w:rsidR="00C91975" w:rsidRPr="003C100B" w:rsidRDefault="00C91975" w:rsidP="00C91975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ark šuma Marjan</w:t>
            </w:r>
          </w:p>
        </w:tc>
        <w:tc>
          <w:tcPr>
            <w:tcW w:w="1750" w:type="dxa"/>
            <w:shd w:val="clear" w:color="auto" w:fill="F7CAAC" w:themeFill="accent2" w:themeFillTint="66"/>
            <w:vAlign w:val="center"/>
          </w:tcPr>
          <w:p w14:paraId="30E3DC52" w14:textId="77777777" w:rsidR="00C91975" w:rsidRDefault="00C91975" w:rsidP="00C91975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Stanko </w:t>
            </w:r>
            <w:proofErr w:type="spellStart"/>
            <w:r>
              <w:rPr>
                <w:szCs w:val="20"/>
              </w:rPr>
              <w:t>Prološčić</w:t>
            </w:r>
            <w:proofErr w:type="spellEnd"/>
          </w:p>
          <w:p w14:paraId="0D0E218D" w14:textId="3087FE79" w:rsidR="00C91975" w:rsidRPr="00A906CE" w:rsidRDefault="00C91975" w:rsidP="00C91975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097 7505 974</w:t>
            </w:r>
          </w:p>
        </w:tc>
      </w:tr>
      <w:tr w:rsidR="00C91975" w:rsidRPr="003C100B" w14:paraId="28527402" w14:textId="77777777" w:rsidTr="00905E3B">
        <w:tc>
          <w:tcPr>
            <w:tcW w:w="1844" w:type="dxa"/>
            <w:shd w:val="clear" w:color="auto" w:fill="C5E0B3" w:themeFill="accent6" w:themeFillTint="66"/>
            <w:vAlign w:val="center"/>
          </w:tcPr>
          <w:p w14:paraId="47C38431" w14:textId="77777777" w:rsidR="00C91975" w:rsidRPr="003C100B" w:rsidRDefault="00C91975" w:rsidP="00C91975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JAKOST / SNAGA</w:t>
            </w:r>
          </w:p>
        </w:tc>
        <w:tc>
          <w:tcPr>
            <w:tcW w:w="1741" w:type="dxa"/>
            <w:shd w:val="clear" w:color="auto" w:fill="C5E0B3" w:themeFill="accent6" w:themeFillTint="66"/>
            <w:vAlign w:val="center"/>
          </w:tcPr>
          <w:p w14:paraId="32B33321" w14:textId="04AF260A" w:rsidR="00C91975" w:rsidRPr="003C100B" w:rsidRDefault="00C91975" w:rsidP="00C91975">
            <w:pPr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C5E0B3" w:themeFill="accent6" w:themeFillTint="66"/>
            <w:vAlign w:val="center"/>
          </w:tcPr>
          <w:p w14:paraId="1FBD3EF9" w14:textId="69E91E61" w:rsidR="00C91975" w:rsidRPr="003C100B" w:rsidRDefault="00C91975" w:rsidP="00C91975">
            <w:pPr>
              <w:jc w:val="center"/>
              <w:rPr>
                <w:sz w:val="24"/>
              </w:rPr>
            </w:pPr>
            <w:r>
              <w:rPr>
                <w:sz w:val="24"/>
              </w:rPr>
              <w:t>11,00-13,00</w:t>
            </w:r>
          </w:p>
        </w:tc>
        <w:tc>
          <w:tcPr>
            <w:tcW w:w="1971" w:type="dxa"/>
            <w:shd w:val="clear" w:color="auto" w:fill="C5E0B3" w:themeFill="accent6" w:themeFillTint="66"/>
            <w:vAlign w:val="center"/>
          </w:tcPr>
          <w:p w14:paraId="3A25A2F6" w14:textId="52702A04" w:rsidR="00C91975" w:rsidRPr="003C100B" w:rsidRDefault="00C91975" w:rsidP="00C91975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Dvorana</w:t>
            </w:r>
            <w:r>
              <w:rPr>
                <w:sz w:val="24"/>
              </w:rPr>
              <w:t>/teretana</w:t>
            </w:r>
            <w:r w:rsidRPr="003C100B">
              <w:rPr>
                <w:sz w:val="24"/>
              </w:rPr>
              <w:t xml:space="preserve"> KIFST-a</w:t>
            </w:r>
          </w:p>
        </w:tc>
        <w:tc>
          <w:tcPr>
            <w:tcW w:w="1750" w:type="dxa"/>
            <w:shd w:val="clear" w:color="auto" w:fill="C5E0B3" w:themeFill="accent6" w:themeFillTint="66"/>
            <w:vAlign w:val="center"/>
          </w:tcPr>
          <w:p w14:paraId="6C3A22C6" w14:textId="77777777" w:rsidR="00C91975" w:rsidRDefault="00C91975" w:rsidP="00C91975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Sara Grubišić</w:t>
            </w:r>
          </w:p>
          <w:p w14:paraId="50E97C4D" w14:textId="0D54F653" w:rsidR="00C91975" w:rsidRPr="00A906CE" w:rsidRDefault="00C91975" w:rsidP="00C91975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092 413 9123</w:t>
            </w:r>
          </w:p>
        </w:tc>
      </w:tr>
      <w:tr w:rsidR="00C91975" w:rsidRPr="003C100B" w14:paraId="468F84BC" w14:textId="77777777" w:rsidTr="00905E3B">
        <w:tc>
          <w:tcPr>
            <w:tcW w:w="1844" w:type="dxa"/>
            <w:shd w:val="clear" w:color="auto" w:fill="DEEAF6" w:themeFill="accent5" w:themeFillTint="33"/>
            <w:vAlign w:val="center"/>
          </w:tcPr>
          <w:p w14:paraId="7E3948FD" w14:textId="77777777" w:rsidR="00C91975" w:rsidRPr="003C100B" w:rsidRDefault="00C91975" w:rsidP="00C91975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LIVANJE</w:t>
            </w:r>
          </w:p>
        </w:tc>
        <w:tc>
          <w:tcPr>
            <w:tcW w:w="1741" w:type="dxa"/>
            <w:shd w:val="clear" w:color="auto" w:fill="DEEAF6" w:themeFill="accent5" w:themeFillTint="33"/>
            <w:vAlign w:val="center"/>
          </w:tcPr>
          <w:p w14:paraId="76B2110F" w14:textId="60924A06" w:rsidR="00C91975" w:rsidRPr="003C100B" w:rsidRDefault="00C91975" w:rsidP="00C91975">
            <w:pPr>
              <w:jc w:val="center"/>
              <w:rPr>
                <w:sz w:val="24"/>
              </w:rPr>
            </w:pPr>
            <w:r>
              <w:rPr>
                <w:sz w:val="24"/>
              </w:rPr>
              <w:t>16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DEEAF6" w:themeFill="accent5" w:themeFillTint="33"/>
            <w:vAlign w:val="center"/>
          </w:tcPr>
          <w:p w14:paraId="28457618" w14:textId="2A78CF37" w:rsidR="00C91975" w:rsidRPr="003C100B" w:rsidRDefault="00C91975" w:rsidP="00C91975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9,00 – 11,00 </w:t>
            </w:r>
          </w:p>
        </w:tc>
        <w:tc>
          <w:tcPr>
            <w:tcW w:w="1971" w:type="dxa"/>
            <w:shd w:val="clear" w:color="auto" w:fill="DEEAF6" w:themeFill="accent5" w:themeFillTint="33"/>
            <w:vAlign w:val="center"/>
          </w:tcPr>
          <w:p w14:paraId="4F8CB3FC" w14:textId="77777777" w:rsidR="00C91975" w:rsidRPr="003C100B" w:rsidRDefault="00C91975" w:rsidP="00C91975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Bazeni</w:t>
            </w:r>
          </w:p>
          <w:p w14:paraId="4FD22517" w14:textId="63E19C24" w:rsidR="00C91975" w:rsidRPr="003C100B" w:rsidRDefault="00C91975" w:rsidP="00C91975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oljud</w:t>
            </w:r>
          </w:p>
        </w:tc>
        <w:tc>
          <w:tcPr>
            <w:tcW w:w="1750" w:type="dxa"/>
            <w:shd w:val="clear" w:color="auto" w:fill="DEEAF6" w:themeFill="accent5" w:themeFillTint="33"/>
            <w:vAlign w:val="center"/>
          </w:tcPr>
          <w:p w14:paraId="7B4F9B41" w14:textId="77777777" w:rsidR="00C91975" w:rsidRDefault="00C91975" w:rsidP="00C91975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Tamara </w:t>
            </w:r>
            <w:proofErr w:type="spellStart"/>
            <w:r>
              <w:rPr>
                <w:szCs w:val="20"/>
              </w:rPr>
              <w:t>Flegar</w:t>
            </w:r>
            <w:proofErr w:type="spellEnd"/>
          </w:p>
          <w:p w14:paraId="4BE5B64D" w14:textId="3803F597" w:rsidR="00C91975" w:rsidRPr="003C100B" w:rsidRDefault="00C91975" w:rsidP="00C91975">
            <w:pPr>
              <w:jc w:val="center"/>
              <w:rPr>
                <w:sz w:val="24"/>
              </w:rPr>
            </w:pPr>
            <w:r>
              <w:rPr>
                <w:szCs w:val="20"/>
              </w:rPr>
              <w:t>0</w:t>
            </w:r>
            <w:r w:rsidRPr="00B85CDD">
              <w:rPr>
                <w:szCs w:val="20"/>
              </w:rPr>
              <w:t>99 653 8605</w:t>
            </w:r>
          </w:p>
        </w:tc>
      </w:tr>
      <w:tr w:rsidR="00C91975" w:rsidRPr="003C100B" w14:paraId="1A88FB96" w14:textId="77777777" w:rsidTr="00905E3B">
        <w:tc>
          <w:tcPr>
            <w:tcW w:w="1844" w:type="dxa"/>
            <w:shd w:val="clear" w:color="auto" w:fill="F7CAAC" w:themeFill="accent2" w:themeFillTint="66"/>
            <w:vAlign w:val="center"/>
          </w:tcPr>
          <w:p w14:paraId="0AE3F532" w14:textId="77777777" w:rsidR="00C91975" w:rsidRPr="003C100B" w:rsidRDefault="00C91975" w:rsidP="00C91975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TRČANJE</w:t>
            </w:r>
          </w:p>
        </w:tc>
        <w:tc>
          <w:tcPr>
            <w:tcW w:w="1741" w:type="dxa"/>
            <w:shd w:val="clear" w:color="auto" w:fill="F7CAAC" w:themeFill="accent2" w:themeFillTint="66"/>
            <w:vAlign w:val="center"/>
          </w:tcPr>
          <w:p w14:paraId="66422AEC" w14:textId="0693E2C1" w:rsidR="00C91975" w:rsidRPr="003C100B" w:rsidRDefault="00C91975" w:rsidP="00C91975">
            <w:pPr>
              <w:jc w:val="center"/>
              <w:rPr>
                <w:sz w:val="24"/>
              </w:rPr>
            </w:pPr>
            <w:r>
              <w:rPr>
                <w:sz w:val="24"/>
              </w:rPr>
              <w:t>17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F7CAAC" w:themeFill="accent2" w:themeFillTint="66"/>
            <w:vAlign w:val="center"/>
          </w:tcPr>
          <w:p w14:paraId="13757C93" w14:textId="402E7996" w:rsidR="00C91975" w:rsidRPr="003C100B" w:rsidRDefault="00C91975" w:rsidP="00C91975">
            <w:pPr>
              <w:jc w:val="center"/>
              <w:rPr>
                <w:sz w:val="24"/>
              </w:rPr>
            </w:pPr>
            <w:r>
              <w:rPr>
                <w:sz w:val="24"/>
              </w:rPr>
              <w:t>9,00 – 10,</w:t>
            </w:r>
            <w:r w:rsidR="00A63555">
              <w:rPr>
                <w:sz w:val="24"/>
              </w:rPr>
              <w:t>30</w:t>
            </w:r>
          </w:p>
        </w:tc>
        <w:tc>
          <w:tcPr>
            <w:tcW w:w="1971" w:type="dxa"/>
            <w:shd w:val="clear" w:color="auto" w:fill="F7CAAC" w:themeFill="accent2" w:themeFillTint="66"/>
            <w:vAlign w:val="center"/>
          </w:tcPr>
          <w:p w14:paraId="1D38C8E7" w14:textId="0AF735A3" w:rsidR="00C91975" w:rsidRPr="003C100B" w:rsidRDefault="00C91975" w:rsidP="00C91975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ark šuma Marjan</w:t>
            </w:r>
          </w:p>
        </w:tc>
        <w:tc>
          <w:tcPr>
            <w:tcW w:w="1750" w:type="dxa"/>
            <w:shd w:val="clear" w:color="auto" w:fill="F7CAAC" w:themeFill="accent2" w:themeFillTint="66"/>
            <w:vAlign w:val="center"/>
          </w:tcPr>
          <w:p w14:paraId="73C0CF7A" w14:textId="77777777" w:rsidR="00C91975" w:rsidRDefault="00C91975" w:rsidP="00C91975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Stanko </w:t>
            </w:r>
            <w:proofErr w:type="spellStart"/>
            <w:r>
              <w:rPr>
                <w:szCs w:val="20"/>
              </w:rPr>
              <w:t>Prološčić</w:t>
            </w:r>
            <w:proofErr w:type="spellEnd"/>
          </w:p>
          <w:p w14:paraId="268013EC" w14:textId="46E47BAC" w:rsidR="00C91975" w:rsidRPr="003C100B" w:rsidRDefault="00C91975" w:rsidP="00C91975">
            <w:pPr>
              <w:jc w:val="center"/>
              <w:rPr>
                <w:sz w:val="24"/>
              </w:rPr>
            </w:pPr>
            <w:r>
              <w:rPr>
                <w:szCs w:val="20"/>
              </w:rPr>
              <w:t>097 7505 974</w:t>
            </w:r>
          </w:p>
        </w:tc>
      </w:tr>
      <w:tr w:rsidR="00C91975" w:rsidRPr="003C100B" w14:paraId="252AA807" w14:textId="77777777" w:rsidTr="00E80A4E">
        <w:tc>
          <w:tcPr>
            <w:tcW w:w="1844" w:type="dxa"/>
            <w:shd w:val="clear" w:color="auto" w:fill="D9E2F3" w:themeFill="accent1" w:themeFillTint="33"/>
            <w:vAlign w:val="center"/>
          </w:tcPr>
          <w:p w14:paraId="504F07FB" w14:textId="412AE75D" w:rsidR="00C91975" w:rsidRPr="003C100B" w:rsidRDefault="00C91975" w:rsidP="00C91975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LIVANJE</w:t>
            </w:r>
          </w:p>
        </w:tc>
        <w:tc>
          <w:tcPr>
            <w:tcW w:w="1741" w:type="dxa"/>
            <w:shd w:val="clear" w:color="auto" w:fill="D9E2F3" w:themeFill="accent1" w:themeFillTint="33"/>
            <w:vAlign w:val="center"/>
          </w:tcPr>
          <w:p w14:paraId="02F2131C" w14:textId="430A0C1B" w:rsidR="00C91975" w:rsidRDefault="00C91975" w:rsidP="00C91975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 w:rsidR="008034C2">
              <w:rPr>
                <w:sz w:val="24"/>
              </w:rPr>
              <w:t>8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1BD3D45E" w14:textId="7644545B" w:rsidR="00C91975" w:rsidRDefault="00C91975" w:rsidP="00C91975">
            <w:pPr>
              <w:jc w:val="center"/>
              <w:rPr>
                <w:sz w:val="24"/>
              </w:rPr>
            </w:pPr>
            <w:r>
              <w:rPr>
                <w:sz w:val="24"/>
              </w:rPr>
              <w:t>9,00 – 11,00</w:t>
            </w:r>
          </w:p>
        </w:tc>
        <w:tc>
          <w:tcPr>
            <w:tcW w:w="1971" w:type="dxa"/>
            <w:shd w:val="clear" w:color="auto" w:fill="D9E2F3" w:themeFill="accent1" w:themeFillTint="33"/>
            <w:vAlign w:val="center"/>
          </w:tcPr>
          <w:p w14:paraId="4E10CC82" w14:textId="77777777" w:rsidR="00C91975" w:rsidRPr="003C100B" w:rsidRDefault="00C91975" w:rsidP="00C91975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Bazeni</w:t>
            </w:r>
          </w:p>
          <w:p w14:paraId="2886E0A9" w14:textId="75826D9E" w:rsidR="00C91975" w:rsidRPr="003C100B" w:rsidRDefault="00C91975" w:rsidP="00C91975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oljud</w:t>
            </w:r>
          </w:p>
        </w:tc>
        <w:tc>
          <w:tcPr>
            <w:tcW w:w="1750" w:type="dxa"/>
            <w:shd w:val="clear" w:color="auto" w:fill="D9E2F3" w:themeFill="accent1" w:themeFillTint="33"/>
            <w:vAlign w:val="center"/>
          </w:tcPr>
          <w:p w14:paraId="27B430CC" w14:textId="77777777" w:rsidR="00C91975" w:rsidRDefault="00C91975" w:rsidP="00C91975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Tamara </w:t>
            </w:r>
            <w:proofErr w:type="spellStart"/>
            <w:r>
              <w:rPr>
                <w:szCs w:val="20"/>
              </w:rPr>
              <w:t>Flegar</w:t>
            </w:r>
            <w:proofErr w:type="spellEnd"/>
          </w:p>
          <w:p w14:paraId="59657AF3" w14:textId="46C0D940" w:rsidR="00C91975" w:rsidRPr="003C100B" w:rsidRDefault="00C91975" w:rsidP="00C91975">
            <w:pPr>
              <w:jc w:val="center"/>
              <w:rPr>
                <w:sz w:val="24"/>
              </w:rPr>
            </w:pPr>
            <w:r>
              <w:rPr>
                <w:szCs w:val="20"/>
              </w:rPr>
              <w:t>0</w:t>
            </w:r>
            <w:r w:rsidRPr="00B85CDD">
              <w:rPr>
                <w:szCs w:val="20"/>
              </w:rPr>
              <w:t>99 653 8605</w:t>
            </w:r>
          </w:p>
        </w:tc>
      </w:tr>
      <w:tr w:rsidR="00C91975" w:rsidRPr="003C100B" w14:paraId="19D9565D" w14:textId="77777777" w:rsidTr="00905E3B">
        <w:tc>
          <w:tcPr>
            <w:tcW w:w="1844" w:type="dxa"/>
            <w:shd w:val="clear" w:color="auto" w:fill="C5E0B3" w:themeFill="accent6" w:themeFillTint="66"/>
            <w:vAlign w:val="center"/>
          </w:tcPr>
          <w:p w14:paraId="14285B79" w14:textId="77777777" w:rsidR="00C91975" w:rsidRPr="003C100B" w:rsidRDefault="00C91975" w:rsidP="00C91975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JAKOST / SNAGA</w:t>
            </w:r>
          </w:p>
        </w:tc>
        <w:tc>
          <w:tcPr>
            <w:tcW w:w="1741" w:type="dxa"/>
            <w:shd w:val="clear" w:color="auto" w:fill="C5E0B3" w:themeFill="accent6" w:themeFillTint="66"/>
            <w:vAlign w:val="center"/>
          </w:tcPr>
          <w:p w14:paraId="6B49EA5A" w14:textId="73CCD18F" w:rsidR="00C91975" w:rsidRPr="003C100B" w:rsidRDefault="00C91975" w:rsidP="00C91975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 w:rsidR="008034C2">
              <w:rPr>
                <w:sz w:val="24"/>
              </w:rPr>
              <w:t>9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C5E0B3" w:themeFill="accent6" w:themeFillTint="66"/>
            <w:vAlign w:val="center"/>
          </w:tcPr>
          <w:p w14:paraId="0DB05DC8" w14:textId="3EDD780C" w:rsidR="00C91975" w:rsidRPr="003C100B" w:rsidRDefault="00C91975" w:rsidP="00C91975">
            <w:pPr>
              <w:jc w:val="center"/>
              <w:rPr>
                <w:sz w:val="24"/>
              </w:rPr>
            </w:pPr>
            <w:r>
              <w:rPr>
                <w:sz w:val="24"/>
              </w:rPr>
              <w:t>11,00 – 13,00</w:t>
            </w:r>
          </w:p>
        </w:tc>
        <w:tc>
          <w:tcPr>
            <w:tcW w:w="1971" w:type="dxa"/>
            <w:shd w:val="clear" w:color="auto" w:fill="C5E0B3" w:themeFill="accent6" w:themeFillTint="66"/>
            <w:vAlign w:val="center"/>
          </w:tcPr>
          <w:p w14:paraId="420A8877" w14:textId="2172CDEF" w:rsidR="00C91975" w:rsidRPr="003C100B" w:rsidRDefault="00C91975" w:rsidP="00C91975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Dvorana</w:t>
            </w:r>
            <w:r>
              <w:rPr>
                <w:sz w:val="24"/>
              </w:rPr>
              <w:t>/teretana</w:t>
            </w:r>
            <w:r w:rsidRPr="003C100B">
              <w:rPr>
                <w:sz w:val="24"/>
              </w:rPr>
              <w:t xml:space="preserve"> KIFST-a</w:t>
            </w:r>
          </w:p>
        </w:tc>
        <w:tc>
          <w:tcPr>
            <w:tcW w:w="1750" w:type="dxa"/>
            <w:shd w:val="clear" w:color="auto" w:fill="C5E0B3" w:themeFill="accent6" w:themeFillTint="66"/>
            <w:vAlign w:val="center"/>
          </w:tcPr>
          <w:p w14:paraId="42DE100A" w14:textId="77777777" w:rsidR="00C91975" w:rsidRDefault="00C91975" w:rsidP="00C91975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Sara Grubišić</w:t>
            </w:r>
          </w:p>
          <w:p w14:paraId="292209A9" w14:textId="5C1A153D" w:rsidR="00C91975" w:rsidRPr="003C100B" w:rsidRDefault="00C91975" w:rsidP="00C91975">
            <w:pPr>
              <w:jc w:val="center"/>
              <w:rPr>
                <w:sz w:val="24"/>
              </w:rPr>
            </w:pPr>
            <w:r>
              <w:rPr>
                <w:szCs w:val="20"/>
              </w:rPr>
              <w:t>092 413 9123</w:t>
            </w:r>
          </w:p>
        </w:tc>
      </w:tr>
      <w:tr w:rsidR="00E80A4E" w:rsidRPr="003C100B" w14:paraId="53A44519" w14:textId="77777777" w:rsidTr="00657B5D">
        <w:tc>
          <w:tcPr>
            <w:tcW w:w="9016" w:type="dxa"/>
            <w:gridSpan w:val="5"/>
            <w:shd w:val="clear" w:color="auto" w:fill="FFFF00"/>
            <w:vAlign w:val="center"/>
          </w:tcPr>
          <w:p w14:paraId="69B4AED6" w14:textId="3EF8DC46" w:rsidR="00E80A4E" w:rsidRPr="003C100B" w:rsidRDefault="00E80A4E" w:rsidP="00E80A4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2</w:t>
            </w:r>
            <w:r w:rsidRPr="003C100B">
              <w:rPr>
                <w:b/>
                <w:sz w:val="24"/>
              </w:rPr>
              <w:t xml:space="preserve">. do </w:t>
            </w:r>
            <w:r>
              <w:rPr>
                <w:b/>
                <w:sz w:val="24"/>
              </w:rPr>
              <w:t>26</w:t>
            </w:r>
            <w:r w:rsidRPr="003C100B">
              <w:rPr>
                <w:b/>
                <w:sz w:val="24"/>
              </w:rPr>
              <w:t>. 06. 202</w:t>
            </w:r>
            <w:r>
              <w:rPr>
                <w:b/>
                <w:sz w:val="24"/>
              </w:rPr>
              <w:t>5</w:t>
            </w:r>
            <w:r w:rsidRPr="003C100B">
              <w:rPr>
                <w:b/>
                <w:sz w:val="24"/>
              </w:rPr>
              <w:t>.</w:t>
            </w:r>
          </w:p>
        </w:tc>
      </w:tr>
      <w:tr w:rsidR="00E80A4E" w:rsidRPr="003C100B" w14:paraId="44FB08E1" w14:textId="77777777" w:rsidTr="00905E3B">
        <w:tc>
          <w:tcPr>
            <w:tcW w:w="1844" w:type="dxa"/>
            <w:vAlign w:val="center"/>
          </w:tcPr>
          <w:p w14:paraId="5FFBA580" w14:textId="77777777" w:rsidR="00E80A4E" w:rsidRPr="003C100B" w:rsidRDefault="00E80A4E" w:rsidP="00E80A4E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AKTIVNOST</w:t>
            </w:r>
          </w:p>
        </w:tc>
        <w:tc>
          <w:tcPr>
            <w:tcW w:w="1741" w:type="dxa"/>
            <w:vAlign w:val="center"/>
          </w:tcPr>
          <w:p w14:paraId="5408FC09" w14:textId="77777777" w:rsidR="00E80A4E" w:rsidRPr="003C100B" w:rsidRDefault="00E80A4E" w:rsidP="00E80A4E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DATUM</w:t>
            </w:r>
          </w:p>
        </w:tc>
        <w:tc>
          <w:tcPr>
            <w:tcW w:w="1710" w:type="dxa"/>
            <w:vAlign w:val="center"/>
          </w:tcPr>
          <w:p w14:paraId="77B9CB9E" w14:textId="77777777" w:rsidR="00E80A4E" w:rsidRPr="003C100B" w:rsidRDefault="00E80A4E" w:rsidP="00E80A4E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VRIJEME</w:t>
            </w:r>
          </w:p>
        </w:tc>
        <w:tc>
          <w:tcPr>
            <w:tcW w:w="1971" w:type="dxa"/>
            <w:vAlign w:val="center"/>
          </w:tcPr>
          <w:p w14:paraId="2DC5713F" w14:textId="77777777" w:rsidR="00E80A4E" w:rsidRPr="003C100B" w:rsidRDefault="00E80A4E" w:rsidP="00E80A4E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MJESTO</w:t>
            </w:r>
          </w:p>
        </w:tc>
        <w:tc>
          <w:tcPr>
            <w:tcW w:w="1750" w:type="dxa"/>
            <w:vAlign w:val="center"/>
          </w:tcPr>
          <w:p w14:paraId="0A9659AD" w14:textId="77777777" w:rsidR="00E80A4E" w:rsidRPr="003C100B" w:rsidRDefault="00E80A4E" w:rsidP="00E80A4E">
            <w:pPr>
              <w:jc w:val="center"/>
              <w:rPr>
                <w:b/>
                <w:sz w:val="24"/>
              </w:rPr>
            </w:pPr>
            <w:r w:rsidRPr="003C100B">
              <w:rPr>
                <w:b/>
                <w:sz w:val="24"/>
              </w:rPr>
              <w:t>ASISTENT</w:t>
            </w:r>
          </w:p>
        </w:tc>
      </w:tr>
      <w:tr w:rsidR="00E80A4E" w:rsidRPr="003C100B" w14:paraId="785CA842" w14:textId="77777777" w:rsidTr="00905E3B">
        <w:tc>
          <w:tcPr>
            <w:tcW w:w="1844" w:type="dxa"/>
            <w:shd w:val="clear" w:color="auto" w:fill="DEEAF6" w:themeFill="accent5" w:themeFillTint="33"/>
            <w:vAlign w:val="center"/>
          </w:tcPr>
          <w:p w14:paraId="13416131" w14:textId="77777777" w:rsidR="00E80A4E" w:rsidRPr="003C100B" w:rsidRDefault="00E80A4E" w:rsidP="00E80A4E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LIVANJE</w:t>
            </w:r>
          </w:p>
        </w:tc>
        <w:tc>
          <w:tcPr>
            <w:tcW w:w="1741" w:type="dxa"/>
            <w:shd w:val="clear" w:color="auto" w:fill="DEEAF6" w:themeFill="accent5" w:themeFillTint="33"/>
            <w:vAlign w:val="center"/>
          </w:tcPr>
          <w:p w14:paraId="4E3A54CA" w14:textId="6B00EF20" w:rsidR="00E80A4E" w:rsidRPr="003C100B" w:rsidRDefault="00E80A4E" w:rsidP="00E80A4E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2</w:t>
            </w:r>
            <w:r w:rsidR="00FD09BF">
              <w:rPr>
                <w:sz w:val="24"/>
              </w:rPr>
              <w:t>3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DEEAF6" w:themeFill="accent5" w:themeFillTint="33"/>
            <w:vAlign w:val="center"/>
          </w:tcPr>
          <w:p w14:paraId="2ED3A7DE" w14:textId="6119042B" w:rsidR="00E80A4E" w:rsidRPr="003C100B" w:rsidRDefault="00C91975" w:rsidP="00E80A4E">
            <w:pPr>
              <w:jc w:val="center"/>
              <w:rPr>
                <w:sz w:val="24"/>
              </w:rPr>
            </w:pPr>
            <w:r>
              <w:rPr>
                <w:sz w:val="24"/>
              </w:rPr>
              <w:t>9,00 – 11,00</w:t>
            </w:r>
          </w:p>
        </w:tc>
        <w:tc>
          <w:tcPr>
            <w:tcW w:w="1971" w:type="dxa"/>
            <w:shd w:val="clear" w:color="auto" w:fill="DEEAF6" w:themeFill="accent5" w:themeFillTint="33"/>
            <w:vAlign w:val="center"/>
          </w:tcPr>
          <w:p w14:paraId="08DBCB5D" w14:textId="77777777" w:rsidR="00E80A4E" w:rsidRPr="003C100B" w:rsidRDefault="00E80A4E" w:rsidP="00E80A4E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Bazeni</w:t>
            </w:r>
          </w:p>
          <w:p w14:paraId="73156ED9" w14:textId="77777777" w:rsidR="00E80A4E" w:rsidRPr="003C100B" w:rsidRDefault="00E80A4E" w:rsidP="00E80A4E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oljud</w:t>
            </w:r>
          </w:p>
        </w:tc>
        <w:tc>
          <w:tcPr>
            <w:tcW w:w="1750" w:type="dxa"/>
            <w:shd w:val="clear" w:color="auto" w:fill="DEEAF6" w:themeFill="accent5" w:themeFillTint="33"/>
            <w:vAlign w:val="center"/>
          </w:tcPr>
          <w:p w14:paraId="64650EB7" w14:textId="77777777" w:rsidR="00E80A4E" w:rsidRDefault="00E80A4E" w:rsidP="00E80A4E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Tamara </w:t>
            </w:r>
            <w:proofErr w:type="spellStart"/>
            <w:r>
              <w:rPr>
                <w:szCs w:val="20"/>
              </w:rPr>
              <w:t>Flegar</w:t>
            </w:r>
            <w:proofErr w:type="spellEnd"/>
          </w:p>
          <w:p w14:paraId="184A604A" w14:textId="13F26025" w:rsidR="00E80A4E" w:rsidRPr="003C100B" w:rsidRDefault="00E80A4E" w:rsidP="00E80A4E">
            <w:pPr>
              <w:jc w:val="center"/>
              <w:rPr>
                <w:sz w:val="24"/>
              </w:rPr>
            </w:pPr>
            <w:r>
              <w:rPr>
                <w:szCs w:val="20"/>
              </w:rPr>
              <w:t>0</w:t>
            </w:r>
            <w:r w:rsidRPr="00B85CDD">
              <w:rPr>
                <w:szCs w:val="20"/>
              </w:rPr>
              <w:t>99 653 8605</w:t>
            </w:r>
          </w:p>
        </w:tc>
      </w:tr>
      <w:tr w:rsidR="00FD09BF" w:rsidRPr="003C100B" w14:paraId="39F15996" w14:textId="77777777" w:rsidTr="00FD09BF">
        <w:tc>
          <w:tcPr>
            <w:tcW w:w="1844" w:type="dxa"/>
            <w:shd w:val="clear" w:color="auto" w:fill="F7CAAC" w:themeFill="accent2" w:themeFillTint="66"/>
            <w:vAlign w:val="center"/>
          </w:tcPr>
          <w:p w14:paraId="782685D1" w14:textId="5C9DF7F1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TRČANJE</w:t>
            </w:r>
          </w:p>
        </w:tc>
        <w:tc>
          <w:tcPr>
            <w:tcW w:w="1741" w:type="dxa"/>
            <w:shd w:val="clear" w:color="auto" w:fill="F7CAAC" w:themeFill="accent2" w:themeFillTint="66"/>
            <w:vAlign w:val="center"/>
          </w:tcPr>
          <w:p w14:paraId="78E8AB38" w14:textId="333DBEFB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2</w:t>
            </w:r>
            <w:r>
              <w:rPr>
                <w:sz w:val="24"/>
              </w:rPr>
              <w:t>4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F7CAAC" w:themeFill="accent2" w:themeFillTint="66"/>
            <w:vAlign w:val="center"/>
          </w:tcPr>
          <w:p w14:paraId="10FD6CC5" w14:textId="62D46245" w:rsidR="00FD09BF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9,00 – 10,30</w:t>
            </w:r>
          </w:p>
        </w:tc>
        <w:tc>
          <w:tcPr>
            <w:tcW w:w="1971" w:type="dxa"/>
            <w:shd w:val="clear" w:color="auto" w:fill="F7CAAC" w:themeFill="accent2" w:themeFillTint="66"/>
            <w:vAlign w:val="center"/>
          </w:tcPr>
          <w:p w14:paraId="65428AEB" w14:textId="08CAEF06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ark šuma Marjan</w:t>
            </w:r>
          </w:p>
        </w:tc>
        <w:tc>
          <w:tcPr>
            <w:tcW w:w="1750" w:type="dxa"/>
            <w:shd w:val="clear" w:color="auto" w:fill="F7CAAC" w:themeFill="accent2" w:themeFillTint="66"/>
            <w:vAlign w:val="center"/>
          </w:tcPr>
          <w:p w14:paraId="6C40799E" w14:textId="77777777" w:rsidR="00FD09BF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Marin Namjesnik</w:t>
            </w:r>
          </w:p>
          <w:p w14:paraId="44D852E8" w14:textId="00868455" w:rsidR="00FD09BF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095 378 5988</w:t>
            </w:r>
          </w:p>
        </w:tc>
      </w:tr>
      <w:tr w:rsidR="00FD09BF" w:rsidRPr="003C100B" w14:paraId="1B885DE5" w14:textId="77777777" w:rsidTr="00FD09BF">
        <w:tc>
          <w:tcPr>
            <w:tcW w:w="1844" w:type="dxa"/>
            <w:shd w:val="clear" w:color="auto" w:fill="C5E0B3" w:themeFill="accent6" w:themeFillTint="66"/>
            <w:vAlign w:val="center"/>
          </w:tcPr>
          <w:p w14:paraId="250C9E9B" w14:textId="0FAA4F5F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JAKOST / SNAGA</w:t>
            </w:r>
          </w:p>
        </w:tc>
        <w:tc>
          <w:tcPr>
            <w:tcW w:w="1741" w:type="dxa"/>
            <w:shd w:val="clear" w:color="auto" w:fill="C5E0B3" w:themeFill="accent6" w:themeFillTint="66"/>
            <w:vAlign w:val="center"/>
          </w:tcPr>
          <w:p w14:paraId="702D7520" w14:textId="13B3B280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2</w:t>
            </w:r>
            <w:r>
              <w:rPr>
                <w:sz w:val="24"/>
              </w:rPr>
              <w:t>4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C5E0B3" w:themeFill="accent6" w:themeFillTint="66"/>
            <w:vAlign w:val="center"/>
          </w:tcPr>
          <w:p w14:paraId="1AF33E25" w14:textId="6FD3A64F" w:rsidR="00FD09BF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1,00-13,00</w:t>
            </w:r>
          </w:p>
        </w:tc>
        <w:tc>
          <w:tcPr>
            <w:tcW w:w="1971" w:type="dxa"/>
            <w:shd w:val="clear" w:color="auto" w:fill="C5E0B3" w:themeFill="accent6" w:themeFillTint="66"/>
            <w:vAlign w:val="center"/>
          </w:tcPr>
          <w:p w14:paraId="00A3CC1D" w14:textId="25A02A09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Dvorana</w:t>
            </w:r>
            <w:r>
              <w:rPr>
                <w:sz w:val="24"/>
              </w:rPr>
              <w:t>/teretana</w:t>
            </w:r>
            <w:r w:rsidRPr="003C100B">
              <w:rPr>
                <w:sz w:val="24"/>
              </w:rPr>
              <w:t xml:space="preserve"> KIFST-a</w:t>
            </w:r>
          </w:p>
        </w:tc>
        <w:tc>
          <w:tcPr>
            <w:tcW w:w="1750" w:type="dxa"/>
            <w:shd w:val="clear" w:color="auto" w:fill="C5E0B3" w:themeFill="accent6" w:themeFillTint="66"/>
            <w:vAlign w:val="center"/>
          </w:tcPr>
          <w:p w14:paraId="0C796AC6" w14:textId="77777777" w:rsidR="00FD09BF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Ivan </w:t>
            </w:r>
            <w:proofErr w:type="spellStart"/>
            <w:r>
              <w:rPr>
                <w:szCs w:val="20"/>
              </w:rPr>
              <w:t>Pribisalić</w:t>
            </w:r>
            <w:proofErr w:type="spellEnd"/>
          </w:p>
          <w:p w14:paraId="26DA30A1" w14:textId="2901D6B1" w:rsidR="00FD09BF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091 907 9497</w:t>
            </w:r>
          </w:p>
        </w:tc>
      </w:tr>
      <w:tr w:rsidR="00FD09BF" w:rsidRPr="003C100B" w14:paraId="6445BCC1" w14:textId="77777777" w:rsidTr="00905E3B">
        <w:tc>
          <w:tcPr>
            <w:tcW w:w="1844" w:type="dxa"/>
            <w:shd w:val="clear" w:color="auto" w:fill="DEEAF6" w:themeFill="accent5" w:themeFillTint="33"/>
            <w:vAlign w:val="center"/>
          </w:tcPr>
          <w:p w14:paraId="302F0934" w14:textId="77777777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LIVANJE</w:t>
            </w:r>
          </w:p>
        </w:tc>
        <w:tc>
          <w:tcPr>
            <w:tcW w:w="1741" w:type="dxa"/>
            <w:shd w:val="clear" w:color="auto" w:fill="DEEAF6" w:themeFill="accent5" w:themeFillTint="33"/>
            <w:vAlign w:val="center"/>
          </w:tcPr>
          <w:p w14:paraId="1780E6E3" w14:textId="179857EC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2</w:t>
            </w:r>
            <w:r>
              <w:rPr>
                <w:sz w:val="24"/>
              </w:rPr>
              <w:t>5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DEEAF6" w:themeFill="accent5" w:themeFillTint="33"/>
            <w:vAlign w:val="center"/>
          </w:tcPr>
          <w:p w14:paraId="47264185" w14:textId="77777777" w:rsidR="00FD09BF" w:rsidRPr="003C100B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9,00 – 11,00</w:t>
            </w:r>
          </w:p>
        </w:tc>
        <w:tc>
          <w:tcPr>
            <w:tcW w:w="1971" w:type="dxa"/>
            <w:shd w:val="clear" w:color="auto" w:fill="DEEAF6" w:themeFill="accent5" w:themeFillTint="33"/>
            <w:vAlign w:val="center"/>
          </w:tcPr>
          <w:p w14:paraId="21AC67DB" w14:textId="77777777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Bazeni</w:t>
            </w:r>
          </w:p>
          <w:p w14:paraId="6E18FC8B" w14:textId="77777777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oljud</w:t>
            </w:r>
          </w:p>
        </w:tc>
        <w:tc>
          <w:tcPr>
            <w:tcW w:w="1750" w:type="dxa"/>
            <w:shd w:val="clear" w:color="auto" w:fill="DEEAF6" w:themeFill="accent5" w:themeFillTint="33"/>
            <w:vAlign w:val="center"/>
          </w:tcPr>
          <w:p w14:paraId="017CE61F" w14:textId="77777777" w:rsidR="00FD09BF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Tamara </w:t>
            </w:r>
            <w:proofErr w:type="spellStart"/>
            <w:r>
              <w:rPr>
                <w:szCs w:val="20"/>
              </w:rPr>
              <w:t>Flegar</w:t>
            </w:r>
            <w:proofErr w:type="spellEnd"/>
          </w:p>
          <w:p w14:paraId="4F9D6558" w14:textId="2F94D7C1" w:rsidR="00FD09BF" w:rsidRPr="003C100B" w:rsidRDefault="00FD09BF" w:rsidP="00FD09BF">
            <w:pPr>
              <w:jc w:val="center"/>
              <w:rPr>
                <w:sz w:val="24"/>
              </w:rPr>
            </w:pPr>
            <w:r>
              <w:rPr>
                <w:szCs w:val="20"/>
              </w:rPr>
              <w:t>0</w:t>
            </w:r>
            <w:r w:rsidRPr="00B85CDD">
              <w:rPr>
                <w:szCs w:val="20"/>
              </w:rPr>
              <w:t>99 653 8605</w:t>
            </w:r>
          </w:p>
        </w:tc>
      </w:tr>
      <w:tr w:rsidR="00FD09BF" w:rsidRPr="003C100B" w14:paraId="049E098B" w14:textId="77777777" w:rsidTr="00FD09BF">
        <w:tc>
          <w:tcPr>
            <w:tcW w:w="1844" w:type="dxa"/>
            <w:shd w:val="clear" w:color="auto" w:fill="F7CAAC" w:themeFill="accent2" w:themeFillTint="66"/>
            <w:vAlign w:val="center"/>
          </w:tcPr>
          <w:p w14:paraId="40030C49" w14:textId="44291057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TRČANJE</w:t>
            </w:r>
          </w:p>
        </w:tc>
        <w:tc>
          <w:tcPr>
            <w:tcW w:w="1741" w:type="dxa"/>
            <w:shd w:val="clear" w:color="auto" w:fill="F7CAAC" w:themeFill="accent2" w:themeFillTint="66"/>
            <w:vAlign w:val="center"/>
          </w:tcPr>
          <w:p w14:paraId="4FFB21DD" w14:textId="715FADD4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2</w:t>
            </w:r>
            <w:r>
              <w:rPr>
                <w:sz w:val="24"/>
              </w:rPr>
              <w:t>6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F7CAAC" w:themeFill="accent2" w:themeFillTint="66"/>
            <w:vAlign w:val="center"/>
          </w:tcPr>
          <w:p w14:paraId="704EF0DA" w14:textId="105ECCED" w:rsidR="00FD09BF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9,00 – 10,30</w:t>
            </w:r>
          </w:p>
        </w:tc>
        <w:tc>
          <w:tcPr>
            <w:tcW w:w="1971" w:type="dxa"/>
            <w:shd w:val="clear" w:color="auto" w:fill="F7CAAC" w:themeFill="accent2" w:themeFillTint="66"/>
            <w:vAlign w:val="center"/>
          </w:tcPr>
          <w:p w14:paraId="1F7AC5AC" w14:textId="1FE8547A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Park šuma Marjan</w:t>
            </w:r>
          </w:p>
        </w:tc>
        <w:tc>
          <w:tcPr>
            <w:tcW w:w="1750" w:type="dxa"/>
            <w:shd w:val="clear" w:color="auto" w:fill="F7CAAC" w:themeFill="accent2" w:themeFillTint="66"/>
            <w:vAlign w:val="center"/>
          </w:tcPr>
          <w:p w14:paraId="2EFD7E86" w14:textId="77777777" w:rsidR="00FD09BF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Marin Namjesnik</w:t>
            </w:r>
          </w:p>
          <w:p w14:paraId="43FE0F4E" w14:textId="4DEBA8FB" w:rsidR="00FD09BF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095 378 5988</w:t>
            </w:r>
          </w:p>
        </w:tc>
      </w:tr>
      <w:tr w:rsidR="00FD09BF" w:rsidRPr="003C100B" w14:paraId="2E8B177C" w14:textId="77777777" w:rsidTr="006C453D">
        <w:tc>
          <w:tcPr>
            <w:tcW w:w="1844" w:type="dxa"/>
            <w:shd w:val="clear" w:color="auto" w:fill="C5E0B3" w:themeFill="accent6" w:themeFillTint="66"/>
            <w:vAlign w:val="center"/>
          </w:tcPr>
          <w:p w14:paraId="2FA4714F" w14:textId="77777777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JAKOST / SNAGA</w:t>
            </w:r>
          </w:p>
        </w:tc>
        <w:tc>
          <w:tcPr>
            <w:tcW w:w="1741" w:type="dxa"/>
            <w:shd w:val="clear" w:color="auto" w:fill="C5E0B3" w:themeFill="accent6" w:themeFillTint="66"/>
            <w:vAlign w:val="center"/>
          </w:tcPr>
          <w:p w14:paraId="529BAAE1" w14:textId="0A18950E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2</w:t>
            </w:r>
            <w:r>
              <w:rPr>
                <w:sz w:val="24"/>
              </w:rPr>
              <w:t>6</w:t>
            </w:r>
            <w:r w:rsidRPr="003C100B">
              <w:rPr>
                <w:sz w:val="24"/>
              </w:rPr>
              <w:t>.06.</w:t>
            </w:r>
            <w:r>
              <w:rPr>
                <w:sz w:val="24"/>
              </w:rPr>
              <w:t>2026</w:t>
            </w:r>
            <w:r w:rsidRPr="003C100B">
              <w:rPr>
                <w:sz w:val="24"/>
              </w:rPr>
              <w:t>.</w:t>
            </w:r>
          </w:p>
        </w:tc>
        <w:tc>
          <w:tcPr>
            <w:tcW w:w="1710" w:type="dxa"/>
            <w:shd w:val="clear" w:color="auto" w:fill="C5E0B3" w:themeFill="accent6" w:themeFillTint="66"/>
            <w:vAlign w:val="center"/>
          </w:tcPr>
          <w:p w14:paraId="38F76902" w14:textId="1F9DD058" w:rsidR="00FD09BF" w:rsidRPr="003C100B" w:rsidRDefault="00FD09BF" w:rsidP="00FD09B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1,00-13,00</w:t>
            </w:r>
          </w:p>
        </w:tc>
        <w:tc>
          <w:tcPr>
            <w:tcW w:w="1971" w:type="dxa"/>
            <w:shd w:val="clear" w:color="auto" w:fill="C5E0B3" w:themeFill="accent6" w:themeFillTint="66"/>
            <w:vAlign w:val="center"/>
          </w:tcPr>
          <w:p w14:paraId="06844174" w14:textId="77777777" w:rsidR="00FD09BF" w:rsidRPr="003C100B" w:rsidRDefault="00FD09BF" w:rsidP="00FD09BF">
            <w:pPr>
              <w:jc w:val="center"/>
              <w:rPr>
                <w:sz w:val="24"/>
              </w:rPr>
            </w:pPr>
            <w:r w:rsidRPr="003C100B">
              <w:rPr>
                <w:sz w:val="24"/>
              </w:rPr>
              <w:t>Dvorana</w:t>
            </w:r>
            <w:r>
              <w:rPr>
                <w:sz w:val="24"/>
              </w:rPr>
              <w:t>/teretana</w:t>
            </w:r>
            <w:r w:rsidRPr="003C100B">
              <w:rPr>
                <w:sz w:val="24"/>
              </w:rPr>
              <w:t xml:space="preserve"> KIFST-a</w:t>
            </w:r>
          </w:p>
        </w:tc>
        <w:tc>
          <w:tcPr>
            <w:tcW w:w="1750" w:type="dxa"/>
            <w:shd w:val="clear" w:color="auto" w:fill="C5E0B3" w:themeFill="accent6" w:themeFillTint="66"/>
            <w:vAlign w:val="center"/>
          </w:tcPr>
          <w:p w14:paraId="5CE1B4EC" w14:textId="77777777" w:rsidR="00FD09BF" w:rsidRDefault="00FD09BF" w:rsidP="00FD09BF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Ivan </w:t>
            </w:r>
            <w:proofErr w:type="spellStart"/>
            <w:r>
              <w:rPr>
                <w:szCs w:val="20"/>
              </w:rPr>
              <w:t>Pribisalić</w:t>
            </w:r>
            <w:proofErr w:type="spellEnd"/>
          </w:p>
          <w:p w14:paraId="1ACFBCCF" w14:textId="59E6BBF1" w:rsidR="00FD09BF" w:rsidRPr="003C100B" w:rsidRDefault="00FD09BF" w:rsidP="00FD09BF">
            <w:pPr>
              <w:jc w:val="center"/>
              <w:rPr>
                <w:sz w:val="24"/>
              </w:rPr>
            </w:pPr>
            <w:r>
              <w:rPr>
                <w:szCs w:val="20"/>
              </w:rPr>
              <w:t>091 907 9497</w:t>
            </w:r>
          </w:p>
        </w:tc>
      </w:tr>
    </w:tbl>
    <w:p w14:paraId="1F21AB48" w14:textId="77777777" w:rsidR="00905E3B" w:rsidRDefault="00905E3B" w:rsidP="00D037E0">
      <w:pPr>
        <w:spacing w:line="360" w:lineRule="auto"/>
        <w:jc w:val="both"/>
        <w:rPr>
          <w:b/>
          <w:sz w:val="24"/>
        </w:rPr>
      </w:pPr>
    </w:p>
    <w:p w14:paraId="5F07E4BA" w14:textId="1DD568C9" w:rsidR="003C100B" w:rsidRPr="00AB7EC1" w:rsidRDefault="00F10E40" w:rsidP="00D037E0">
      <w:pPr>
        <w:spacing w:line="360" w:lineRule="auto"/>
        <w:jc w:val="both"/>
        <w:rPr>
          <w:b/>
          <w:sz w:val="24"/>
        </w:rPr>
      </w:pPr>
      <w:r w:rsidRPr="00AB7EC1">
        <w:rPr>
          <w:b/>
          <w:sz w:val="24"/>
        </w:rPr>
        <w:t>NAPOMENE:</w:t>
      </w:r>
    </w:p>
    <w:p w14:paraId="6BAD1D0D" w14:textId="32AC5D50" w:rsidR="00F10E40" w:rsidRDefault="00AB7EC1" w:rsidP="00D037E0">
      <w:pPr>
        <w:spacing w:line="360" w:lineRule="auto"/>
        <w:jc w:val="both"/>
        <w:rPr>
          <w:sz w:val="24"/>
        </w:rPr>
      </w:pPr>
      <w:r w:rsidRPr="00AB7EC1">
        <w:rPr>
          <w:b/>
          <w:sz w:val="24"/>
        </w:rPr>
        <w:t>TRČANJE:</w:t>
      </w:r>
      <w:r>
        <w:rPr>
          <w:sz w:val="24"/>
        </w:rPr>
        <w:t xml:space="preserve"> Odvija se u park šumi Marjan. U zadanom terminu student/asistent će čekati na „Marjanskim vratima“. </w:t>
      </w:r>
    </w:p>
    <w:p w14:paraId="340A8C0D" w14:textId="2E315039" w:rsidR="00AB7EC1" w:rsidRDefault="00AB7EC1" w:rsidP="00D037E0">
      <w:pPr>
        <w:spacing w:line="360" w:lineRule="auto"/>
        <w:jc w:val="both"/>
        <w:rPr>
          <w:sz w:val="24"/>
        </w:rPr>
      </w:pPr>
      <w:r w:rsidRPr="00D037E0">
        <w:rPr>
          <w:b/>
          <w:sz w:val="24"/>
        </w:rPr>
        <w:t>JAKOST / SNAGA</w:t>
      </w:r>
      <w:r>
        <w:rPr>
          <w:sz w:val="24"/>
        </w:rPr>
        <w:t>: Odvija se u dvorani</w:t>
      </w:r>
      <w:r w:rsidR="00CD6DD9">
        <w:rPr>
          <w:sz w:val="24"/>
        </w:rPr>
        <w:t xml:space="preserve"> ili teretani</w:t>
      </w:r>
      <w:r>
        <w:rPr>
          <w:sz w:val="24"/>
        </w:rPr>
        <w:t xml:space="preserve"> Kineziološkog fakulteta u Splitu, Teslina 6. </w:t>
      </w:r>
      <w:r w:rsidR="00D037E0">
        <w:rPr>
          <w:sz w:val="24"/>
        </w:rPr>
        <w:t xml:space="preserve">U zadanom terminu student/asistent će biti u dvorani. </w:t>
      </w:r>
    </w:p>
    <w:p w14:paraId="79D76AF7" w14:textId="77777777" w:rsidR="00C83BA0" w:rsidRDefault="00AB7EC1" w:rsidP="00D037E0">
      <w:pPr>
        <w:spacing w:line="360" w:lineRule="auto"/>
        <w:jc w:val="both"/>
        <w:rPr>
          <w:sz w:val="24"/>
        </w:rPr>
      </w:pPr>
      <w:r w:rsidRPr="00D037E0">
        <w:rPr>
          <w:b/>
          <w:sz w:val="24"/>
        </w:rPr>
        <w:t>PLIVANJE</w:t>
      </w:r>
      <w:r>
        <w:rPr>
          <w:sz w:val="24"/>
        </w:rPr>
        <w:t xml:space="preserve">: </w:t>
      </w:r>
      <w:r w:rsidR="00D037E0">
        <w:rPr>
          <w:sz w:val="24"/>
        </w:rPr>
        <w:t xml:space="preserve">Odvija se na bazenima plivališta na Poljudu, </w:t>
      </w:r>
      <w:r w:rsidR="00D037E0" w:rsidRPr="00D037E0">
        <w:rPr>
          <w:sz w:val="24"/>
        </w:rPr>
        <w:t>VIII. Mediteranskih igara 21</w:t>
      </w:r>
      <w:r w:rsidR="00D037E0">
        <w:rPr>
          <w:sz w:val="24"/>
        </w:rPr>
        <w:t xml:space="preserve">. U zadanom terminu student/asistent će čekati kod portirnice. </w:t>
      </w:r>
    </w:p>
    <w:p w14:paraId="1209940F" w14:textId="5C95CC9C" w:rsidR="00D037E0" w:rsidRPr="00C83BA0" w:rsidRDefault="00D037E0" w:rsidP="00D037E0">
      <w:pPr>
        <w:spacing w:line="360" w:lineRule="auto"/>
        <w:jc w:val="both"/>
        <w:rPr>
          <w:sz w:val="24"/>
        </w:rPr>
      </w:pPr>
      <w:r w:rsidRPr="00D037E0">
        <w:rPr>
          <w:b/>
          <w:color w:val="FF0000"/>
          <w:sz w:val="24"/>
        </w:rPr>
        <w:t>UKOLIKO POSTOJE ORGANIZACIJSKE NEJASNOĆE ZA POJEDINI DAN PRIPREMA JAVITI SE STUDENTIMA NA BROJ U TERMINIMA KOJI SU ZADANI!!</w:t>
      </w:r>
    </w:p>
    <w:sectPr w:rsidR="00D037E0" w:rsidRPr="00C83BA0" w:rsidSect="00653B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60FBA8" w14:textId="77777777" w:rsidR="00863DB9" w:rsidRDefault="00863DB9" w:rsidP="001758C9">
      <w:pPr>
        <w:spacing w:after="0" w:line="240" w:lineRule="auto"/>
      </w:pPr>
      <w:r>
        <w:separator/>
      </w:r>
    </w:p>
  </w:endnote>
  <w:endnote w:type="continuationSeparator" w:id="0">
    <w:p w14:paraId="07B4AB61" w14:textId="77777777" w:rsidR="00863DB9" w:rsidRDefault="00863DB9" w:rsidP="001758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D6A992" w14:textId="77777777" w:rsidR="00863DB9" w:rsidRDefault="00863DB9" w:rsidP="001758C9">
      <w:pPr>
        <w:spacing w:after="0" w:line="240" w:lineRule="auto"/>
      </w:pPr>
      <w:r>
        <w:separator/>
      </w:r>
    </w:p>
  </w:footnote>
  <w:footnote w:type="continuationSeparator" w:id="0">
    <w:p w14:paraId="773366D9" w14:textId="77777777" w:rsidR="00863DB9" w:rsidRDefault="00863DB9" w:rsidP="001758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3660C"/>
    <w:multiLevelType w:val="hybridMultilevel"/>
    <w:tmpl w:val="EEFCCBB4"/>
    <w:lvl w:ilvl="0" w:tplc="9BEC2D6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wNzMysjQzMDEzNzJQ0lEKTi0uzszPAykwqwUAFkkmCSwAAAA="/>
  </w:docVars>
  <w:rsids>
    <w:rsidRoot w:val="006D5D78"/>
    <w:rsid w:val="00012F87"/>
    <w:rsid w:val="000A2482"/>
    <w:rsid w:val="001056FC"/>
    <w:rsid w:val="001758C9"/>
    <w:rsid w:val="001F2FE9"/>
    <w:rsid w:val="00262081"/>
    <w:rsid w:val="002E6D44"/>
    <w:rsid w:val="003C100B"/>
    <w:rsid w:val="004807D0"/>
    <w:rsid w:val="00525C08"/>
    <w:rsid w:val="00590EEA"/>
    <w:rsid w:val="005A2F3F"/>
    <w:rsid w:val="005E16B3"/>
    <w:rsid w:val="00653B28"/>
    <w:rsid w:val="006D5D78"/>
    <w:rsid w:val="006E585F"/>
    <w:rsid w:val="00796831"/>
    <w:rsid w:val="007C26C8"/>
    <w:rsid w:val="008034C2"/>
    <w:rsid w:val="00863DB9"/>
    <w:rsid w:val="00905E3B"/>
    <w:rsid w:val="009F3219"/>
    <w:rsid w:val="00A63555"/>
    <w:rsid w:val="00A906CE"/>
    <w:rsid w:val="00AB7EC1"/>
    <w:rsid w:val="00AE5F55"/>
    <w:rsid w:val="00B410EF"/>
    <w:rsid w:val="00B72066"/>
    <w:rsid w:val="00B85CDD"/>
    <w:rsid w:val="00C21C43"/>
    <w:rsid w:val="00C33BD6"/>
    <w:rsid w:val="00C83BA0"/>
    <w:rsid w:val="00C91975"/>
    <w:rsid w:val="00CD6DD9"/>
    <w:rsid w:val="00D037E0"/>
    <w:rsid w:val="00D43A94"/>
    <w:rsid w:val="00E224FC"/>
    <w:rsid w:val="00E24C31"/>
    <w:rsid w:val="00E30325"/>
    <w:rsid w:val="00E340FD"/>
    <w:rsid w:val="00E47B99"/>
    <w:rsid w:val="00E676D4"/>
    <w:rsid w:val="00E80A4E"/>
    <w:rsid w:val="00ED5855"/>
    <w:rsid w:val="00F10E40"/>
    <w:rsid w:val="00F55CE9"/>
    <w:rsid w:val="00FD0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064810"/>
  <w15:chartTrackingRefBased/>
  <w15:docId w15:val="{D9A1B10E-9FEC-4285-9FB8-61177CDCF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7B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758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8C9"/>
  </w:style>
  <w:style w:type="paragraph" w:styleId="Footer">
    <w:name w:val="footer"/>
    <w:basedOn w:val="Normal"/>
    <w:link w:val="FooterChar"/>
    <w:uiPriority w:val="99"/>
    <w:unhideWhenUsed/>
    <w:rsid w:val="001758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8C9"/>
  </w:style>
  <w:style w:type="paragraph" w:styleId="ListParagraph">
    <w:name w:val="List Paragraph"/>
    <w:basedOn w:val="Normal"/>
    <w:uiPriority w:val="34"/>
    <w:qFormat/>
    <w:rsid w:val="00E80A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</dc:creator>
  <cp:keywords/>
  <dc:description/>
  <cp:lastModifiedBy>Korisnik</cp:lastModifiedBy>
  <cp:revision>2</cp:revision>
  <cp:lastPrinted>2024-05-27T12:11:00Z</cp:lastPrinted>
  <dcterms:created xsi:type="dcterms:W3CDTF">2026-05-28T20:59:00Z</dcterms:created>
  <dcterms:modified xsi:type="dcterms:W3CDTF">2026-05-28T20:59:00Z</dcterms:modified>
</cp:coreProperties>
</file>